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1F69D6" w14:textId="77777777" w:rsidR="00163261" w:rsidRDefault="00163261" w:rsidP="00EC6DB6">
      <w:pPr>
        <w:jc w:val="both"/>
      </w:pPr>
    </w:p>
    <w:p w14:paraId="62878298" w14:textId="77777777" w:rsidR="00261FF3" w:rsidRDefault="00EC6DB6" w:rsidP="00EC6DB6">
      <w:pPr>
        <w:jc w:val="both"/>
        <w:rPr>
          <w:b/>
          <w:bCs/>
          <w:sz w:val="26"/>
          <w:szCs w:val="26"/>
        </w:rPr>
      </w:pPr>
      <w:r w:rsidRPr="00EC6DB6">
        <w:rPr>
          <w:b/>
          <w:bCs/>
          <w:sz w:val="26"/>
          <w:szCs w:val="26"/>
        </w:rPr>
        <w:t>Homologação</w:t>
      </w:r>
      <w:r w:rsidR="00261FF3">
        <w:rPr>
          <w:b/>
          <w:bCs/>
          <w:sz w:val="26"/>
          <w:szCs w:val="26"/>
        </w:rPr>
        <w:t xml:space="preserve"> Valores</w:t>
      </w:r>
      <w:r w:rsidRPr="00EC6DB6">
        <w:rPr>
          <w:b/>
          <w:bCs/>
          <w:sz w:val="26"/>
          <w:szCs w:val="26"/>
        </w:rPr>
        <w:t xml:space="preserve"> - </w:t>
      </w:r>
    </w:p>
    <w:p w14:paraId="3356BF82" w14:textId="03A9F463" w:rsidR="00EC6DB6" w:rsidRDefault="00EC6DB6" w:rsidP="00EC6DB6">
      <w:pPr>
        <w:jc w:val="both"/>
        <w:rPr>
          <w:b/>
          <w:bCs/>
          <w:sz w:val="26"/>
          <w:szCs w:val="26"/>
        </w:rPr>
      </w:pPr>
      <w:r w:rsidRPr="00433DD1">
        <w:rPr>
          <w:b/>
          <w:bCs/>
          <w:sz w:val="26"/>
          <w:szCs w:val="26"/>
          <w:highlight w:val="yellow"/>
        </w:rPr>
        <w:t>Consulta Receita</w:t>
      </w:r>
    </w:p>
    <w:p w14:paraId="2FA620BD" w14:textId="67250269" w:rsidR="00B368F4" w:rsidRDefault="00B368F4" w:rsidP="00B368F4">
      <w:pPr>
        <w:jc w:val="both"/>
      </w:pPr>
      <w:r>
        <w:t>UO 9999 - 2023</w:t>
      </w:r>
    </w:p>
    <w:p w14:paraId="10FE1BB2" w14:textId="223D98FE" w:rsidR="00433DD1" w:rsidRDefault="00433DD1" w:rsidP="00B368F4">
      <w:pPr>
        <w:jc w:val="both"/>
        <w:rPr>
          <w:sz w:val="18"/>
          <w:szCs w:val="18"/>
        </w:rPr>
      </w:pPr>
      <w:r w:rsidRPr="00433DD1">
        <w:rPr>
          <w:sz w:val="18"/>
          <w:szCs w:val="18"/>
          <w:highlight w:val="green"/>
        </w:rPr>
        <w:t>CONFERE OK</w:t>
      </w:r>
    </w:p>
    <w:p w14:paraId="057FED41" w14:textId="77777777" w:rsidR="00433DD1" w:rsidRDefault="00433DD1" w:rsidP="00433DD1">
      <w:pPr>
        <w:pStyle w:val="PargrafodaLista"/>
        <w:numPr>
          <w:ilvl w:val="0"/>
          <w:numId w:val="2"/>
        </w:numPr>
        <w:jc w:val="both"/>
        <w:rPr>
          <w:b/>
          <w:bCs/>
          <w:sz w:val="18"/>
          <w:szCs w:val="18"/>
        </w:rPr>
      </w:pPr>
      <w:r w:rsidRPr="00433DD1">
        <w:rPr>
          <w:b/>
          <w:bCs/>
          <w:sz w:val="18"/>
          <w:szCs w:val="18"/>
        </w:rPr>
        <w:t>Portal da Transparência 21/03/2023</w:t>
      </w:r>
    </w:p>
    <w:p w14:paraId="5068473A" w14:textId="79F0F23D" w:rsidR="00433DD1" w:rsidRPr="00433DD1" w:rsidRDefault="00000000" w:rsidP="00433DD1">
      <w:pPr>
        <w:pStyle w:val="PargrafodaLista"/>
        <w:jc w:val="both"/>
        <w:rPr>
          <w:sz w:val="18"/>
          <w:szCs w:val="18"/>
        </w:rPr>
      </w:pPr>
      <w:hyperlink r:id="rId5" w:history="1">
        <w:r w:rsidR="00433DD1" w:rsidRPr="007869B7">
          <w:rPr>
            <w:rStyle w:val="Hyperlink"/>
            <w:sz w:val="18"/>
            <w:szCs w:val="18"/>
          </w:rPr>
          <w:t>https://age7-novo.homologacao.prodemge.gov.br/receitas/estado-receita/receita-consulta-orgao-v2/2023/01/12/1/11881/124/332/280/689/915/1840</w:t>
        </w:r>
      </w:hyperlink>
    </w:p>
    <w:p w14:paraId="68F3148D" w14:textId="77777777" w:rsidR="00433DD1" w:rsidRPr="00433DD1" w:rsidRDefault="00433DD1" w:rsidP="00433DD1">
      <w:pPr>
        <w:pStyle w:val="PargrafodaLista"/>
        <w:jc w:val="both"/>
        <w:rPr>
          <w:b/>
          <w:bCs/>
          <w:sz w:val="18"/>
          <w:szCs w:val="18"/>
        </w:rPr>
      </w:pPr>
    </w:p>
    <w:p w14:paraId="4146CAA0" w14:textId="77777777" w:rsidR="00B368F4" w:rsidRDefault="00B368F4" w:rsidP="00B368F4">
      <w:pPr>
        <w:jc w:val="both"/>
      </w:pPr>
      <w:r>
        <w:rPr>
          <w:noProof/>
        </w:rPr>
        <w:drawing>
          <wp:inline distT="0" distB="0" distL="0" distR="0" wp14:anchorId="7DAD08DB" wp14:editId="7239C021">
            <wp:extent cx="5400040" cy="1334770"/>
            <wp:effectExtent l="0" t="0" r="0" b="0"/>
            <wp:docPr id="2018872569" name="Imagem 1" descr="Interface gráfica do usuário,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8872569" name="Imagem 1" descr="Interface gráfica do usuário, Texto&#10;&#10;Descrição gerada automaticament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34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D8452C" w14:textId="77777777" w:rsidR="00B368F4" w:rsidRDefault="00B368F4" w:rsidP="00B368F4">
      <w:pPr>
        <w:jc w:val="both"/>
      </w:pPr>
      <w:r>
        <w:rPr>
          <w:noProof/>
        </w:rPr>
        <w:drawing>
          <wp:inline distT="0" distB="0" distL="0" distR="0" wp14:anchorId="2C8C9485" wp14:editId="282A86C3">
            <wp:extent cx="5400040" cy="848995"/>
            <wp:effectExtent l="0" t="0" r="0" b="8255"/>
            <wp:docPr id="2055534929" name="Imagem 1" descr="Interface gráfica do usuári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5534929" name="Imagem 1" descr="Interface gráfica do usuário, Aplicativo&#10;&#10;Descrição gerada automaticament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48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164016" w14:textId="77777777" w:rsidR="00433DD1" w:rsidRPr="00433DD1" w:rsidRDefault="00433DD1" w:rsidP="00433DD1">
      <w:pPr>
        <w:pStyle w:val="PargrafodaLista"/>
        <w:numPr>
          <w:ilvl w:val="0"/>
          <w:numId w:val="2"/>
        </w:numPr>
        <w:jc w:val="both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Armazém de dados -</w:t>
      </w:r>
      <w:r w:rsidRPr="00433DD1">
        <w:rPr>
          <w:b/>
          <w:bCs/>
          <w:sz w:val="18"/>
          <w:szCs w:val="18"/>
        </w:rPr>
        <w:t xml:space="preserve"> 21/03/2023</w:t>
      </w:r>
    </w:p>
    <w:p w14:paraId="528D3E9C" w14:textId="77777777" w:rsidR="00B368F4" w:rsidRDefault="00B368F4" w:rsidP="00B368F4">
      <w:pPr>
        <w:jc w:val="both"/>
      </w:pPr>
      <w:r>
        <w:rPr>
          <w:noProof/>
        </w:rPr>
        <w:drawing>
          <wp:inline distT="0" distB="0" distL="0" distR="0" wp14:anchorId="0280B585" wp14:editId="1EC05828">
            <wp:extent cx="5400040" cy="1322705"/>
            <wp:effectExtent l="0" t="0" r="0" b="0"/>
            <wp:docPr id="1693274666" name="Imagem 1" descr="Interface gráfica do usuário, Aplicativo, 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3274666" name="Imagem 1" descr="Interface gráfica do usuário, Aplicativo, Tabela&#10;&#10;Descrição gerada automaticament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22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59CC3" w14:textId="77777777" w:rsidR="00433DD1" w:rsidRDefault="00433DD1" w:rsidP="00B368F4">
      <w:pPr>
        <w:jc w:val="both"/>
      </w:pPr>
    </w:p>
    <w:p w14:paraId="1EB031FD" w14:textId="77777777" w:rsidR="00433DD1" w:rsidRDefault="00433DD1" w:rsidP="00433DD1">
      <w:pPr>
        <w:pStyle w:val="PargrafodaLista"/>
        <w:numPr>
          <w:ilvl w:val="0"/>
          <w:numId w:val="2"/>
        </w:numPr>
        <w:jc w:val="both"/>
      </w:pPr>
      <w:r w:rsidRPr="00433DD1">
        <w:rPr>
          <w:b/>
          <w:bCs/>
          <w:sz w:val="18"/>
          <w:szCs w:val="18"/>
        </w:rPr>
        <w:t xml:space="preserve">Matriz de Correspondência </w:t>
      </w:r>
    </w:p>
    <w:p w14:paraId="35798642" w14:textId="77777777" w:rsidR="00B368F4" w:rsidRDefault="00B368F4" w:rsidP="00B368F4">
      <w:pPr>
        <w:jc w:val="both"/>
      </w:pPr>
      <w:r>
        <w:rPr>
          <w:noProof/>
        </w:rPr>
        <w:drawing>
          <wp:inline distT="0" distB="0" distL="0" distR="0" wp14:anchorId="5402A9C9" wp14:editId="053857CB">
            <wp:extent cx="4962525" cy="866775"/>
            <wp:effectExtent l="0" t="0" r="9525" b="9525"/>
            <wp:docPr id="733270364" name="Imagem 1" descr="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3270364" name="Imagem 1" descr="Tabela&#10;&#10;Descrição gerada automaticament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62525" cy="866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05CAF" w14:textId="77777777" w:rsidR="00B368F4" w:rsidRDefault="00B368F4" w:rsidP="00B368F4">
      <w:pPr>
        <w:jc w:val="both"/>
      </w:pPr>
      <w:r>
        <w:rPr>
          <w:noProof/>
        </w:rPr>
        <w:drawing>
          <wp:inline distT="0" distB="0" distL="0" distR="0" wp14:anchorId="5D8CBD11" wp14:editId="7B3E2976">
            <wp:extent cx="5400040" cy="733425"/>
            <wp:effectExtent l="0" t="0" r="0" b="9525"/>
            <wp:docPr id="917165856" name="Imagem 1" descr="Interface gráfica do usuário, Text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7165856" name="Imagem 1" descr="Interface gráfica do usuário, Texto, Aplicativo&#10;&#10;Descrição gerada automaticament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47E91" w14:textId="77777777" w:rsidR="00433DD1" w:rsidRDefault="00433DD1" w:rsidP="00B368F4">
      <w:pPr>
        <w:jc w:val="both"/>
      </w:pPr>
    </w:p>
    <w:p w14:paraId="4FB85DE5" w14:textId="583A1D99" w:rsidR="00433DD1" w:rsidRDefault="00433DD1" w:rsidP="00B368F4">
      <w:pPr>
        <w:jc w:val="both"/>
      </w:pPr>
      <w:r>
        <w:lastRenderedPageBreak/>
        <w:t>----------------------------------------------------------------------------------------------------------------</w:t>
      </w:r>
    </w:p>
    <w:p w14:paraId="492299D4" w14:textId="3852AF92" w:rsidR="00433DD1" w:rsidRPr="00433DD1" w:rsidRDefault="00433DD1" w:rsidP="00433DD1">
      <w:pPr>
        <w:jc w:val="both"/>
        <w:rPr>
          <w:color w:val="FF0000"/>
        </w:rPr>
      </w:pPr>
      <w:r w:rsidRPr="00433DD1">
        <w:rPr>
          <w:color w:val="FF0000"/>
        </w:rPr>
        <w:t>UO 9999 – 2024</w:t>
      </w:r>
    </w:p>
    <w:p w14:paraId="57265778" w14:textId="77777777" w:rsidR="00433DD1" w:rsidRPr="00433DD1" w:rsidRDefault="00433DD1" w:rsidP="00433DD1">
      <w:pPr>
        <w:jc w:val="both"/>
        <w:rPr>
          <w:sz w:val="18"/>
          <w:szCs w:val="18"/>
        </w:rPr>
      </w:pPr>
      <w:r w:rsidRPr="00433DD1">
        <w:rPr>
          <w:sz w:val="18"/>
          <w:szCs w:val="18"/>
          <w:highlight w:val="red"/>
        </w:rPr>
        <w:t>NÃO CONFERE</w:t>
      </w:r>
      <w:r w:rsidRPr="00433DD1">
        <w:rPr>
          <w:sz w:val="18"/>
          <w:szCs w:val="18"/>
        </w:rPr>
        <w:t xml:space="preserve"> </w:t>
      </w:r>
    </w:p>
    <w:p w14:paraId="2D7AC18A" w14:textId="354FB934" w:rsidR="00433DD1" w:rsidRPr="00433DD1" w:rsidRDefault="00433DD1" w:rsidP="00433DD1">
      <w:pPr>
        <w:jc w:val="both"/>
        <w:rPr>
          <w:color w:val="FF0000"/>
          <w:sz w:val="18"/>
          <w:szCs w:val="18"/>
        </w:rPr>
      </w:pPr>
      <w:r w:rsidRPr="00433DD1">
        <w:rPr>
          <w:color w:val="FF0000"/>
          <w:sz w:val="18"/>
          <w:szCs w:val="18"/>
        </w:rPr>
        <w:t xml:space="preserve">Conforme consta na matriz a fonte STN correspondente deverá ser a 720 a partir de </w:t>
      </w:r>
      <w:r>
        <w:rPr>
          <w:color w:val="FF0000"/>
          <w:sz w:val="18"/>
          <w:szCs w:val="18"/>
        </w:rPr>
        <w:t>Jan/</w:t>
      </w:r>
      <w:r w:rsidRPr="00433DD1">
        <w:rPr>
          <w:color w:val="FF0000"/>
          <w:sz w:val="18"/>
          <w:szCs w:val="18"/>
        </w:rPr>
        <w:t>2024 e o PDT está apresentando a fonte STN 704.</w:t>
      </w:r>
    </w:p>
    <w:p w14:paraId="4CD21124" w14:textId="5228B2AB" w:rsidR="00433DD1" w:rsidRPr="00433DD1" w:rsidRDefault="00433DD1" w:rsidP="00433DD1">
      <w:pPr>
        <w:pStyle w:val="PargrafodaLista"/>
        <w:numPr>
          <w:ilvl w:val="0"/>
          <w:numId w:val="2"/>
        </w:numPr>
        <w:jc w:val="both"/>
        <w:rPr>
          <w:b/>
          <w:bCs/>
          <w:sz w:val="18"/>
          <w:szCs w:val="18"/>
        </w:rPr>
      </w:pPr>
      <w:r w:rsidRPr="00433DD1">
        <w:rPr>
          <w:b/>
          <w:bCs/>
          <w:sz w:val="18"/>
          <w:szCs w:val="18"/>
        </w:rPr>
        <w:t>Portal da Transparência 21/03/2023</w:t>
      </w:r>
    </w:p>
    <w:p w14:paraId="141655CD" w14:textId="496D5ED9" w:rsidR="00B368F4" w:rsidRDefault="00000000" w:rsidP="00B368F4">
      <w:pPr>
        <w:jc w:val="both"/>
        <w:rPr>
          <w:sz w:val="18"/>
          <w:szCs w:val="18"/>
        </w:rPr>
      </w:pPr>
      <w:hyperlink r:id="rId11" w:history="1">
        <w:r w:rsidR="00433DD1" w:rsidRPr="007869B7">
          <w:rPr>
            <w:rStyle w:val="Hyperlink"/>
            <w:sz w:val="18"/>
            <w:szCs w:val="18"/>
          </w:rPr>
          <w:t>https://age7-novo.homologacao.prodemge.gov.br/receitas/estado-receita/receita-consulta-orgao-v2/2024/01/03/1/11981/124/332/280/689/915/1840</w:t>
        </w:r>
      </w:hyperlink>
    </w:p>
    <w:p w14:paraId="37E65AAA" w14:textId="77777777" w:rsidR="00B368F4" w:rsidRDefault="00B368F4" w:rsidP="00B368F4">
      <w:pPr>
        <w:jc w:val="both"/>
      </w:pPr>
      <w:r>
        <w:rPr>
          <w:noProof/>
        </w:rPr>
        <w:drawing>
          <wp:inline distT="0" distB="0" distL="0" distR="0" wp14:anchorId="1AC9907A" wp14:editId="41B84E7E">
            <wp:extent cx="5400040" cy="1266190"/>
            <wp:effectExtent l="0" t="0" r="0" b="0"/>
            <wp:docPr id="1267982039" name="Imagem 1" descr="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7982039" name="Imagem 1" descr="Texto&#10;&#10;Descrição gerada automaticament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26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30F74A" w14:textId="77777777" w:rsidR="00B368F4" w:rsidRDefault="00B368F4" w:rsidP="00B368F4">
      <w:pPr>
        <w:jc w:val="both"/>
      </w:pPr>
      <w:r>
        <w:rPr>
          <w:noProof/>
        </w:rPr>
        <w:drawing>
          <wp:inline distT="0" distB="0" distL="0" distR="0" wp14:anchorId="56A81E20" wp14:editId="0A98901D">
            <wp:extent cx="5400040" cy="783590"/>
            <wp:effectExtent l="0" t="0" r="0" b="0"/>
            <wp:docPr id="1533699646" name="Imagem 1" descr="Interface gráfica do usuári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3699646" name="Imagem 1" descr="Interface gráfica do usuário, Aplicativo&#10;&#10;Descrição gerada automaticament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783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06EE53" w14:textId="592D9DA4" w:rsidR="00433DD1" w:rsidRPr="00433DD1" w:rsidRDefault="00433DD1" w:rsidP="00433DD1">
      <w:pPr>
        <w:pStyle w:val="PargrafodaLista"/>
        <w:numPr>
          <w:ilvl w:val="0"/>
          <w:numId w:val="2"/>
        </w:numPr>
        <w:jc w:val="both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Armazém de dados -</w:t>
      </w:r>
      <w:r w:rsidRPr="00433DD1">
        <w:rPr>
          <w:b/>
          <w:bCs/>
          <w:sz w:val="18"/>
          <w:szCs w:val="18"/>
        </w:rPr>
        <w:t xml:space="preserve"> 21/03/2023</w:t>
      </w:r>
    </w:p>
    <w:p w14:paraId="19D7538E" w14:textId="2D13F76F" w:rsidR="00433DD1" w:rsidRDefault="00433DD1" w:rsidP="00B368F4">
      <w:pPr>
        <w:jc w:val="both"/>
      </w:pPr>
      <w:r>
        <w:rPr>
          <w:noProof/>
        </w:rPr>
        <w:drawing>
          <wp:inline distT="0" distB="0" distL="0" distR="0" wp14:anchorId="720839A2" wp14:editId="604F9D73">
            <wp:extent cx="5400040" cy="1322705"/>
            <wp:effectExtent l="0" t="0" r="0" b="0"/>
            <wp:docPr id="2132027458" name="Imagem 1" descr="Interface gráfica do usuário, Aplicativo, 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3274666" name="Imagem 1" descr="Interface gráfica do usuário, Aplicativo, Tabela&#10;&#10;Descrição gerada automaticament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22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D238F5" w14:textId="77777777" w:rsidR="00433DD1" w:rsidRDefault="00433DD1" w:rsidP="00B368F4">
      <w:pPr>
        <w:jc w:val="both"/>
      </w:pPr>
    </w:p>
    <w:p w14:paraId="31372F07" w14:textId="0FBBACB9" w:rsidR="00433DD1" w:rsidRDefault="00433DD1" w:rsidP="00B368F4">
      <w:pPr>
        <w:pStyle w:val="PargrafodaLista"/>
        <w:numPr>
          <w:ilvl w:val="0"/>
          <w:numId w:val="2"/>
        </w:numPr>
        <w:jc w:val="both"/>
      </w:pPr>
      <w:r w:rsidRPr="00433DD1">
        <w:rPr>
          <w:b/>
          <w:bCs/>
          <w:sz w:val="18"/>
          <w:szCs w:val="18"/>
        </w:rPr>
        <w:t xml:space="preserve">Matriz de Correspondência </w:t>
      </w:r>
    </w:p>
    <w:p w14:paraId="03393038" w14:textId="610C80F4" w:rsidR="00B368F4" w:rsidRDefault="00433DD1" w:rsidP="00EC6DB6">
      <w:pPr>
        <w:jc w:val="both"/>
      </w:pPr>
      <w:r>
        <w:rPr>
          <w:noProof/>
        </w:rPr>
        <w:drawing>
          <wp:inline distT="0" distB="0" distL="0" distR="0" wp14:anchorId="37BBE862" wp14:editId="3ECEC5FA">
            <wp:extent cx="4962525" cy="866775"/>
            <wp:effectExtent l="0" t="0" r="9525" b="9525"/>
            <wp:docPr id="138444592" name="Imagem 1" descr="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3270364" name="Imagem 1" descr="Tabela&#10;&#10;Descrição gerada automaticament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62525" cy="866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D6102" w14:textId="13266EAF" w:rsidR="00516A5A" w:rsidRDefault="00516A5A" w:rsidP="00EC6DB6">
      <w:pPr>
        <w:jc w:val="both"/>
      </w:pPr>
      <w:r>
        <w:rPr>
          <w:noProof/>
        </w:rPr>
        <w:drawing>
          <wp:inline distT="0" distB="0" distL="0" distR="0" wp14:anchorId="4470DC4E" wp14:editId="7A2AC0AE">
            <wp:extent cx="5400040" cy="647700"/>
            <wp:effectExtent l="0" t="0" r="0" b="0"/>
            <wp:docPr id="119645893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645893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C43C1" w14:textId="77777777" w:rsidR="00194C94" w:rsidRDefault="00194C94" w:rsidP="00EC6DB6">
      <w:pPr>
        <w:jc w:val="both"/>
      </w:pPr>
    </w:p>
    <w:p w14:paraId="31C1206B" w14:textId="7C28DE95" w:rsidR="00194C94" w:rsidRPr="00194C94" w:rsidRDefault="00194C94" w:rsidP="00EC6DB6">
      <w:pPr>
        <w:jc w:val="both"/>
        <w:rPr>
          <w:color w:val="FF0000"/>
          <w:highlight w:val="yellow"/>
        </w:rPr>
      </w:pPr>
      <w:r w:rsidRPr="00194C94">
        <w:rPr>
          <w:color w:val="FF0000"/>
          <w:highlight w:val="yellow"/>
        </w:rPr>
        <w:t xml:space="preserve">Fabiana, </w:t>
      </w:r>
    </w:p>
    <w:p w14:paraId="7F551846" w14:textId="0DF8173F" w:rsidR="00194C94" w:rsidRPr="00194C94" w:rsidRDefault="00194C94" w:rsidP="00EC6DB6">
      <w:pPr>
        <w:jc w:val="both"/>
        <w:rPr>
          <w:color w:val="FF0000"/>
          <w:highlight w:val="yellow"/>
        </w:rPr>
      </w:pPr>
      <w:r w:rsidRPr="00194C94">
        <w:rPr>
          <w:color w:val="FF0000"/>
          <w:highlight w:val="yellow"/>
        </w:rPr>
        <w:lastRenderedPageBreak/>
        <w:t>Importante destacar que o comportamento abaixo pode ocorrer. Assim durante a construção do mapa. O ideal é pensar nessa possível situação.</w:t>
      </w:r>
    </w:p>
    <w:p w14:paraId="45E24C4C" w14:textId="2C3FD197" w:rsidR="00194C94" w:rsidRPr="00194C94" w:rsidRDefault="00194C94" w:rsidP="00EC6DB6">
      <w:pPr>
        <w:jc w:val="both"/>
        <w:rPr>
          <w:color w:val="FF0000"/>
          <w:highlight w:val="yellow"/>
        </w:rPr>
      </w:pPr>
      <w:r w:rsidRPr="00194C94">
        <w:rPr>
          <w:color w:val="FF0000"/>
          <w:highlight w:val="yellow"/>
        </w:rPr>
        <w:t xml:space="preserve">A discussão sobre esse comportamento está detalhada nesse </w:t>
      </w:r>
      <w:proofErr w:type="spellStart"/>
      <w:r w:rsidRPr="00194C94">
        <w:rPr>
          <w:color w:val="FF0000"/>
          <w:highlight w:val="yellow"/>
        </w:rPr>
        <w:t>issue</w:t>
      </w:r>
      <w:proofErr w:type="spellEnd"/>
      <w:r w:rsidRPr="00194C94">
        <w:rPr>
          <w:color w:val="FF0000"/>
          <w:highlight w:val="yellow"/>
        </w:rPr>
        <w:t xml:space="preserve"> do GitHub:</w:t>
      </w:r>
    </w:p>
    <w:p w14:paraId="06B893A6" w14:textId="7DC75340" w:rsidR="00194C94" w:rsidRDefault="00194C94" w:rsidP="00EC6DB6">
      <w:pPr>
        <w:jc w:val="both"/>
        <w:rPr>
          <w:color w:val="FF0000"/>
        </w:rPr>
      </w:pPr>
      <w:hyperlink r:id="rId15" w:history="1">
        <w:r w:rsidRPr="00194C94">
          <w:rPr>
            <w:rStyle w:val="Hyperlink"/>
            <w:highlight w:val="yellow"/>
          </w:rPr>
          <w:t>https://github.com/splor-mg/matriz-fonte-stn-dadosmg/issues/32</w:t>
        </w:r>
      </w:hyperlink>
    </w:p>
    <w:p w14:paraId="753AE879" w14:textId="77777777" w:rsidR="00194C94" w:rsidRPr="00194C94" w:rsidRDefault="00194C94" w:rsidP="00EC6DB6">
      <w:pPr>
        <w:jc w:val="both"/>
        <w:rPr>
          <w:color w:val="FF0000"/>
        </w:rPr>
      </w:pPr>
    </w:p>
    <w:p w14:paraId="724F00E5" w14:textId="6BDC0F12" w:rsidR="00194C94" w:rsidRDefault="00194C94" w:rsidP="00EC6DB6">
      <w:pPr>
        <w:jc w:val="both"/>
      </w:pPr>
      <w:r w:rsidRPr="00194C94">
        <w:rPr>
          <w:noProof/>
          <w:highlight w:val="yellow"/>
        </w:rPr>
        <w:drawing>
          <wp:inline distT="0" distB="0" distL="0" distR="0" wp14:anchorId="743B0D16" wp14:editId="64A2E44D">
            <wp:extent cx="5400040" cy="1339850"/>
            <wp:effectExtent l="0" t="0" r="0" b="0"/>
            <wp:docPr id="1776317780" name="Imagem 1" descr="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6317780" name="Imagem 1" descr="Tabela&#10;&#10;Descrição gerada automaticament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39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546373" w14:textId="3424781E" w:rsidR="00B368F4" w:rsidRDefault="00433DD1" w:rsidP="00EC6DB6">
      <w:pPr>
        <w:jc w:val="both"/>
      </w:pPr>
      <w:r>
        <w:t>--------------------------------------------------------------------------------</w:t>
      </w:r>
    </w:p>
    <w:p w14:paraId="35899BE8" w14:textId="54FC761B" w:rsidR="005A72E2" w:rsidRDefault="005A72E2" w:rsidP="00EC6DB6">
      <w:pPr>
        <w:jc w:val="both"/>
        <w:rPr>
          <w:b/>
          <w:bCs/>
        </w:rPr>
      </w:pPr>
      <w:r w:rsidRPr="00433DD1">
        <w:rPr>
          <w:b/>
          <w:bCs/>
        </w:rPr>
        <w:t>UO 2431</w:t>
      </w:r>
      <w:r w:rsidR="00433DD1" w:rsidRPr="00433DD1">
        <w:rPr>
          <w:b/>
          <w:bCs/>
        </w:rPr>
        <w:t xml:space="preserve"> - 2024 </w:t>
      </w:r>
    </w:p>
    <w:p w14:paraId="1952CC57" w14:textId="0C20D25B" w:rsidR="00433DD1" w:rsidRDefault="00433DD1" w:rsidP="00EC6DB6">
      <w:pPr>
        <w:jc w:val="both"/>
        <w:rPr>
          <w:b/>
          <w:bCs/>
        </w:rPr>
      </w:pPr>
      <w:r w:rsidRPr="00433DD1">
        <w:rPr>
          <w:b/>
          <w:bCs/>
          <w:highlight w:val="green"/>
        </w:rPr>
        <w:t>CONFERE</w:t>
      </w:r>
    </w:p>
    <w:p w14:paraId="4081B8B2" w14:textId="070880AB" w:rsidR="00433DD1" w:rsidRDefault="00433DD1" w:rsidP="00EC6DB6">
      <w:pPr>
        <w:jc w:val="both"/>
      </w:pPr>
      <w:r w:rsidRPr="00433DD1">
        <w:t xml:space="preserve">A classificação está vigente desde </w:t>
      </w:r>
      <w:proofErr w:type="spellStart"/>
      <w:r w:rsidRPr="00433DD1">
        <w:t>jan</w:t>
      </w:r>
      <w:proofErr w:type="spellEnd"/>
      <w:r w:rsidRPr="00433DD1">
        <w:t>/2023 até a presente data.</w:t>
      </w:r>
    </w:p>
    <w:p w14:paraId="730497F8" w14:textId="77777777" w:rsidR="00433DD1" w:rsidRPr="00433DD1" w:rsidRDefault="00433DD1" w:rsidP="00EC6DB6">
      <w:pPr>
        <w:jc w:val="both"/>
      </w:pPr>
    </w:p>
    <w:p w14:paraId="7E47B218" w14:textId="77777777" w:rsidR="00433DD1" w:rsidRDefault="00433DD1" w:rsidP="00F10013">
      <w:pPr>
        <w:pStyle w:val="PargrafodaLista"/>
        <w:numPr>
          <w:ilvl w:val="0"/>
          <w:numId w:val="2"/>
        </w:numPr>
        <w:jc w:val="both"/>
        <w:rPr>
          <w:b/>
          <w:bCs/>
          <w:sz w:val="18"/>
          <w:szCs w:val="18"/>
        </w:rPr>
      </w:pPr>
      <w:r w:rsidRPr="00433DD1">
        <w:rPr>
          <w:b/>
          <w:bCs/>
          <w:sz w:val="18"/>
          <w:szCs w:val="18"/>
        </w:rPr>
        <w:t>Portal da Transparência 21/03/2023</w:t>
      </w:r>
    </w:p>
    <w:p w14:paraId="67561D5D" w14:textId="1327F0A5" w:rsidR="00F10013" w:rsidRPr="00433DD1" w:rsidRDefault="00000000" w:rsidP="00433DD1">
      <w:pPr>
        <w:pStyle w:val="PargrafodaLista"/>
        <w:jc w:val="both"/>
        <w:rPr>
          <w:b/>
          <w:bCs/>
          <w:sz w:val="18"/>
          <w:szCs w:val="18"/>
        </w:rPr>
      </w:pPr>
      <w:hyperlink r:id="rId17" w:history="1">
        <w:r w:rsidR="00F10013" w:rsidRPr="00433DD1">
          <w:rPr>
            <w:rStyle w:val="Hyperlink"/>
            <w:sz w:val="18"/>
            <w:szCs w:val="18"/>
          </w:rPr>
          <w:t>https://age7-novo.homologacao.prodemge.gov.br/receitas/estado-receita/receita-consulta-orgao-v2/2024/01/03/1/12002/263/393/337/342/37/2283</w:t>
        </w:r>
      </w:hyperlink>
    </w:p>
    <w:p w14:paraId="6C5927B2" w14:textId="77777777" w:rsidR="00F10013" w:rsidRDefault="00F10013" w:rsidP="00F10013">
      <w:pPr>
        <w:pStyle w:val="PargrafodaLista"/>
        <w:jc w:val="both"/>
      </w:pPr>
    </w:p>
    <w:p w14:paraId="00400D6F" w14:textId="7D5857CB" w:rsidR="00F10013" w:rsidRDefault="00F10013" w:rsidP="00F10013">
      <w:pPr>
        <w:pStyle w:val="PargrafodaLista"/>
        <w:ind w:left="284"/>
        <w:jc w:val="both"/>
      </w:pPr>
      <w:r>
        <w:rPr>
          <w:noProof/>
        </w:rPr>
        <w:drawing>
          <wp:inline distT="0" distB="0" distL="0" distR="0" wp14:anchorId="412CFAF6" wp14:editId="6B802A36">
            <wp:extent cx="5400040" cy="1524635"/>
            <wp:effectExtent l="0" t="0" r="0" b="0"/>
            <wp:docPr id="1667395644" name="Imagem 1" descr="Interface gráfica do usuári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7395644" name="Imagem 1" descr="Interface gráfica do usuário, Aplicativo&#10;&#10;Descrição gerada automaticament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524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BD0518" w14:textId="2CFC7D05" w:rsidR="00EC6DB6" w:rsidRDefault="00F10013" w:rsidP="00EC6DB6">
      <w:pPr>
        <w:jc w:val="both"/>
      </w:pPr>
      <w:r>
        <w:rPr>
          <w:noProof/>
        </w:rPr>
        <w:drawing>
          <wp:inline distT="0" distB="0" distL="0" distR="0" wp14:anchorId="6D54FF95" wp14:editId="30215A6A">
            <wp:extent cx="5400040" cy="2029460"/>
            <wp:effectExtent l="0" t="0" r="0" b="8890"/>
            <wp:docPr id="1139154417" name="Imagem 1" descr="Uma imagem contendo Calendári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9154417" name="Imagem 1" descr="Uma imagem contendo Calendário&#10;&#10;Descrição gerada automaticament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029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64EDC" w14:textId="77777777" w:rsidR="00433DD1" w:rsidRDefault="00433DD1" w:rsidP="00EC6DB6">
      <w:pPr>
        <w:jc w:val="both"/>
      </w:pPr>
    </w:p>
    <w:p w14:paraId="3665AE35" w14:textId="77777777" w:rsidR="00433DD1" w:rsidRPr="00433DD1" w:rsidRDefault="00433DD1" w:rsidP="00433DD1">
      <w:pPr>
        <w:pStyle w:val="PargrafodaLista"/>
        <w:numPr>
          <w:ilvl w:val="0"/>
          <w:numId w:val="2"/>
        </w:numPr>
        <w:jc w:val="both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lastRenderedPageBreak/>
        <w:t>Armazém de dados -</w:t>
      </w:r>
      <w:r w:rsidRPr="00433DD1">
        <w:rPr>
          <w:b/>
          <w:bCs/>
          <w:sz w:val="18"/>
          <w:szCs w:val="18"/>
        </w:rPr>
        <w:t xml:space="preserve"> 21/03/2023</w:t>
      </w:r>
    </w:p>
    <w:p w14:paraId="5E0CD4B3" w14:textId="452287C6" w:rsidR="00F10013" w:rsidRDefault="00F10013" w:rsidP="00EC6DB6">
      <w:pPr>
        <w:jc w:val="both"/>
      </w:pPr>
      <w:r>
        <w:rPr>
          <w:noProof/>
        </w:rPr>
        <w:drawing>
          <wp:inline distT="0" distB="0" distL="0" distR="0" wp14:anchorId="58BF88AD" wp14:editId="57EF1DF9">
            <wp:extent cx="5400040" cy="501015"/>
            <wp:effectExtent l="0" t="0" r="0" b="0"/>
            <wp:docPr id="702162923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2162923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0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C2C21" w14:textId="77777777" w:rsidR="00F10013" w:rsidRDefault="00F10013" w:rsidP="00F10013">
      <w:pPr>
        <w:pStyle w:val="PargrafodaLista"/>
        <w:jc w:val="both"/>
      </w:pPr>
    </w:p>
    <w:p w14:paraId="75DA5A2D" w14:textId="77777777" w:rsidR="00433DD1" w:rsidRDefault="00433DD1" w:rsidP="00433DD1">
      <w:pPr>
        <w:pStyle w:val="PargrafodaLista"/>
        <w:numPr>
          <w:ilvl w:val="0"/>
          <w:numId w:val="2"/>
        </w:numPr>
        <w:jc w:val="both"/>
      </w:pPr>
      <w:r w:rsidRPr="00433DD1">
        <w:rPr>
          <w:b/>
          <w:bCs/>
          <w:sz w:val="18"/>
          <w:szCs w:val="18"/>
        </w:rPr>
        <w:t xml:space="preserve">Matriz de Correspondência </w:t>
      </w:r>
    </w:p>
    <w:p w14:paraId="13D5BF53" w14:textId="61867797" w:rsidR="00EC6DB6" w:rsidRDefault="00F10013" w:rsidP="00EC6DB6">
      <w:pPr>
        <w:jc w:val="both"/>
      </w:pPr>
      <w:r>
        <w:rPr>
          <w:noProof/>
        </w:rPr>
        <w:drawing>
          <wp:inline distT="0" distB="0" distL="0" distR="0" wp14:anchorId="7EA6D6A9" wp14:editId="6186066E">
            <wp:extent cx="4533900" cy="895350"/>
            <wp:effectExtent l="0" t="0" r="0" b="0"/>
            <wp:docPr id="1455632682" name="Imagem 1" descr="Interface gráfica do usuário, Aplicativo, 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5632682" name="Imagem 1" descr="Interface gráfica do usuário, Aplicativo, Tabela&#10;&#10;Descrição gerada automaticament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533900" cy="89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939D90" w14:textId="59259AA8" w:rsidR="00F10013" w:rsidRDefault="00F10013" w:rsidP="00EC6DB6">
      <w:pPr>
        <w:jc w:val="both"/>
      </w:pPr>
      <w:r>
        <w:rPr>
          <w:noProof/>
        </w:rPr>
        <w:drawing>
          <wp:inline distT="0" distB="0" distL="0" distR="0" wp14:anchorId="12AB0037" wp14:editId="74389E36">
            <wp:extent cx="5400040" cy="542925"/>
            <wp:effectExtent l="0" t="0" r="0" b="9525"/>
            <wp:docPr id="2108999582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8999582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4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6B335C" w14:textId="77777777" w:rsidR="00EC6DB6" w:rsidRDefault="00EC6DB6" w:rsidP="00EC6DB6">
      <w:pPr>
        <w:jc w:val="both"/>
      </w:pPr>
    </w:p>
    <w:p w14:paraId="07244116" w14:textId="584EEF56" w:rsidR="00EC6DB6" w:rsidRDefault="00976FDD" w:rsidP="00EC6DB6">
      <w:pPr>
        <w:pStyle w:val="PargrafodaLista"/>
        <w:jc w:val="both"/>
      </w:pPr>
      <w:r>
        <w:t>-----------------------------------------------------------------------------------------</w:t>
      </w:r>
    </w:p>
    <w:p w14:paraId="4ACE1D3E" w14:textId="74475B86" w:rsidR="005A72E2" w:rsidRPr="00976FDD" w:rsidRDefault="005A72E2" w:rsidP="005A72E2">
      <w:pPr>
        <w:jc w:val="both"/>
        <w:rPr>
          <w:b/>
          <w:bCs/>
        </w:rPr>
      </w:pPr>
      <w:r w:rsidRPr="00976FDD">
        <w:rPr>
          <w:b/>
          <w:bCs/>
        </w:rPr>
        <w:t>UO 2431</w:t>
      </w:r>
      <w:r w:rsidR="00976FDD" w:rsidRPr="00976FDD">
        <w:rPr>
          <w:b/>
          <w:bCs/>
        </w:rPr>
        <w:t xml:space="preserve"> – 2023 </w:t>
      </w:r>
    </w:p>
    <w:p w14:paraId="0515E129" w14:textId="77777777" w:rsidR="00976FDD" w:rsidRDefault="00976FDD" w:rsidP="00976FDD">
      <w:pPr>
        <w:jc w:val="both"/>
        <w:rPr>
          <w:b/>
          <w:bCs/>
        </w:rPr>
      </w:pPr>
      <w:r w:rsidRPr="00433DD1">
        <w:rPr>
          <w:b/>
          <w:bCs/>
          <w:highlight w:val="green"/>
        </w:rPr>
        <w:t>CONFERE</w:t>
      </w:r>
    </w:p>
    <w:p w14:paraId="336B88B5" w14:textId="77777777" w:rsidR="00976FDD" w:rsidRDefault="00976FDD" w:rsidP="00976FDD">
      <w:pPr>
        <w:jc w:val="both"/>
      </w:pPr>
      <w:r w:rsidRPr="00433DD1">
        <w:t xml:space="preserve">A classificação está vigente desde </w:t>
      </w:r>
      <w:proofErr w:type="spellStart"/>
      <w:r w:rsidRPr="00433DD1">
        <w:t>jan</w:t>
      </w:r>
      <w:proofErr w:type="spellEnd"/>
      <w:r w:rsidRPr="00433DD1">
        <w:t>/2023 até a presente data.</w:t>
      </w:r>
    </w:p>
    <w:p w14:paraId="644E7719" w14:textId="77777777" w:rsidR="00976FDD" w:rsidRPr="00976FDD" w:rsidRDefault="00976FDD" w:rsidP="005A72E2">
      <w:pPr>
        <w:pStyle w:val="PargrafodaLista"/>
        <w:numPr>
          <w:ilvl w:val="0"/>
          <w:numId w:val="2"/>
        </w:numPr>
        <w:jc w:val="both"/>
        <w:rPr>
          <w:sz w:val="18"/>
          <w:szCs w:val="18"/>
        </w:rPr>
      </w:pPr>
      <w:r w:rsidRPr="00976FDD">
        <w:rPr>
          <w:b/>
          <w:bCs/>
          <w:sz w:val="18"/>
          <w:szCs w:val="18"/>
        </w:rPr>
        <w:t>Portal da Transparência 21/03/2023</w:t>
      </w:r>
    </w:p>
    <w:p w14:paraId="4DE20814" w14:textId="4D0B3A8D" w:rsidR="005A72E2" w:rsidRDefault="00000000" w:rsidP="00976FDD">
      <w:pPr>
        <w:pStyle w:val="PargrafodaLista"/>
        <w:jc w:val="both"/>
        <w:rPr>
          <w:sz w:val="18"/>
          <w:szCs w:val="18"/>
        </w:rPr>
      </w:pPr>
      <w:hyperlink r:id="rId23" w:history="1">
        <w:r w:rsidR="00976FDD" w:rsidRPr="007869B7">
          <w:rPr>
            <w:rStyle w:val="Hyperlink"/>
            <w:sz w:val="18"/>
            <w:szCs w:val="18"/>
          </w:rPr>
          <w:t>https://age7-novo.homologacao.prodemge.gov.br/receitas/estado-receita/receita-consulta-orgao-v2/2023/01/12/1/11903/148/355/153/164/573/1077</w:t>
        </w:r>
      </w:hyperlink>
    </w:p>
    <w:p w14:paraId="644E3C14" w14:textId="77777777" w:rsidR="00976FDD" w:rsidRPr="00976FDD" w:rsidRDefault="00976FDD" w:rsidP="00976FDD">
      <w:pPr>
        <w:pStyle w:val="PargrafodaLista"/>
        <w:jc w:val="both"/>
        <w:rPr>
          <w:sz w:val="18"/>
          <w:szCs w:val="18"/>
        </w:rPr>
      </w:pPr>
    </w:p>
    <w:p w14:paraId="29DFFDEB" w14:textId="24934C5B" w:rsidR="005A72E2" w:rsidRDefault="005A72E2" w:rsidP="005A72E2">
      <w:pPr>
        <w:jc w:val="both"/>
      </w:pPr>
      <w:r>
        <w:rPr>
          <w:noProof/>
        </w:rPr>
        <w:drawing>
          <wp:inline distT="0" distB="0" distL="0" distR="0" wp14:anchorId="6506C5B5" wp14:editId="388F7299">
            <wp:extent cx="5400040" cy="1377950"/>
            <wp:effectExtent l="0" t="0" r="0" b="0"/>
            <wp:docPr id="431576988" name="Imagem 1" descr="Interface gráfica do usuário, Aplicativo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1576988" name="Imagem 1" descr="Interface gráfica do usuário, Aplicativo&#10;&#10;Descrição gerada automaticamente com confiança média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7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BE08A" w14:textId="77777777" w:rsidR="005A72E2" w:rsidRDefault="005A72E2" w:rsidP="005A72E2">
      <w:pPr>
        <w:jc w:val="both"/>
      </w:pPr>
    </w:p>
    <w:p w14:paraId="5BE01442" w14:textId="37FC1EF6" w:rsidR="005A72E2" w:rsidRDefault="005A72E2" w:rsidP="005A72E2">
      <w:pPr>
        <w:jc w:val="both"/>
      </w:pPr>
      <w:r>
        <w:rPr>
          <w:noProof/>
        </w:rPr>
        <w:lastRenderedPageBreak/>
        <w:drawing>
          <wp:inline distT="0" distB="0" distL="0" distR="0" wp14:anchorId="5E3CA0F3" wp14:editId="4F3079B6">
            <wp:extent cx="5400040" cy="2559685"/>
            <wp:effectExtent l="0" t="0" r="0" b="0"/>
            <wp:docPr id="975911533" name="Imagem 1" descr="Gráfico, Gráfico de dispersã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5911533" name="Imagem 1" descr="Gráfico, Gráfico de dispersão&#10;&#10;Descrição gerada automaticament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55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76D81E" w14:textId="77777777" w:rsidR="00976FDD" w:rsidRPr="00433DD1" w:rsidRDefault="00976FDD" w:rsidP="00976FDD">
      <w:pPr>
        <w:pStyle w:val="PargrafodaLista"/>
        <w:numPr>
          <w:ilvl w:val="0"/>
          <w:numId w:val="2"/>
        </w:numPr>
        <w:jc w:val="both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Armazém de dados -</w:t>
      </w:r>
      <w:r w:rsidRPr="00433DD1">
        <w:rPr>
          <w:b/>
          <w:bCs/>
          <w:sz w:val="18"/>
          <w:szCs w:val="18"/>
        </w:rPr>
        <w:t xml:space="preserve"> 21/03/2023</w:t>
      </w:r>
    </w:p>
    <w:p w14:paraId="0593D4A5" w14:textId="43895D8D" w:rsidR="00EC6DB6" w:rsidRDefault="005A72E2" w:rsidP="00EC6DB6">
      <w:pPr>
        <w:jc w:val="both"/>
      </w:pPr>
      <w:r>
        <w:rPr>
          <w:noProof/>
        </w:rPr>
        <w:drawing>
          <wp:inline distT="0" distB="0" distL="0" distR="0" wp14:anchorId="07D6B395" wp14:editId="1C80B841">
            <wp:extent cx="5400040" cy="1330960"/>
            <wp:effectExtent l="0" t="0" r="0" b="2540"/>
            <wp:docPr id="1676790049" name="Imagem 1" descr="Interface gráfica do usuário, Aplicativo, Tabela, Excel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6790049" name="Imagem 1" descr="Interface gráfica do usuário, Aplicativo, Tabela, Excel&#10;&#10;Descrição gerada automaticament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30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930C9" w14:textId="77777777" w:rsidR="00976FDD" w:rsidRDefault="00976FDD" w:rsidP="00976FDD">
      <w:pPr>
        <w:pStyle w:val="PargrafodaLista"/>
        <w:numPr>
          <w:ilvl w:val="0"/>
          <w:numId w:val="2"/>
        </w:numPr>
        <w:jc w:val="both"/>
      </w:pPr>
      <w:r w:rsidRPr="00433DD1">
        <w:rPr>
          <w:b/>
          <w:bCs/>
          <w:sz w:val="18"/>
          <w:szCs w:val="18"/>
        </w:rPr>
        <w:t xml:space="preserve">Matriz de Correspondência </w:t>
      </w:r>
    </w:p>
    <w:p w14:paraId="4D7C51C0" w14:textId="49A11A7D" w:rsidR="005A72E2" w:rsidRDefault="005A72E2" w:rsidP="00EC6DB6">
      <w:pPr>
        <w:jc w:val="both"/>
      </w:pPr>
      <w:r>
        <w:rPr>
          <w:noProof/>
        </w:rPr>
        <w:drawing>
          <wp:inline distT="0" distB="0" distL="0" distR="0" wp14:anchorId="44820BAC" wp14:editId="4C068C4B">
            <wp:extent cx="4572000" cy="809625"/>
            <wp:effectExtent l="0" t="0" r="0" b="9525"/>
            <wp:docPr id="452445193" name="Imagem 1" descr="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2445193" name="Imagem 1" descr="Tabela&#10;&#10;Descrição gerada automaticament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80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8A61A" w14:textId="092CF20A" w:rsidR="00EC6DB6" w:rsidRPr="00976FDD" w:rsidRDefault="00976FDD" w:rsidP="00EC6DB6">
      <w:pPr>
        <w:jc w:val="both"/>
      </w:pPr>
      <w:r>
        <w:rPr>
          <w:b/>
          <w:bCs/>
        </w:rPr>
        <w:tab/>
      </w:r>
      <w:r w:rsidRPr="00976FDD">
        <w:t>-------------------------------------------------------------------------------------</w:t>
      </w:r>
    </w:p>
    <w:p w14:paraId="7D6339F5" w14:textId="77777777" w:rsidR="00976FDD" w:rsidRDefault="00976FDD" w:rsidP="009658EB">
      <w:pPr>
        <w:jc w:val="both"/>
        <w:rPr>
          <w:b/>
          <w:bCs/>
        </w:rPr>
      </w:pPr>
    </w:p>
    <w:p w14:paraId="62576F40" w14:textId="1C4E280D" w:rsidR="009658EB" w:rsidRDefault="009658EB" w:rsidP="009658EB">
      <w:pPr>
        <w:jc w:val="both"/>
        <w:rPr>
          <w:b/>
          <w:bCs/>
        </w:rPr>
      </w:pPr>
      <w:r w:rsidRPr="00976FDD">
        <w:rPr>
          <w:b/>
          <w:bCs/>
        </w:rPr>
        <w:t>UO 9999</w:t>
      </w:r>
      <w:r w:rsidR="00976FDD" w:rsidRPr="00976FDD">
        <w:rPr>
          <w:b/>
          <w:bCs/>
        </w:rPr>
        <w:t xml:space="preserve"> </w:t>
      </w:r>
      <w:proofErr w:type="gramStart"/>
      <w:r w:rsidR="00976FDD" w:rsidRPr="00976FDD">
        <w:rPr>
          <w:b/>
          <w:bCs/>
        </w:rPr>
        <w:t xml:space="preserve">- </w:t>
      </w:r>
      <w:r w:rsidRPr="00976FDD">
        <w:rPr>
          <w:b/>
          <w:bCs/>
        </w:rPr>
        <w:t xml:space="preserve"> 2023</w:t>
      </w:r>
      <w:proofErr w:type="gramEnd"/>
    </w:p>
    <w:p w14:paraId="754E2283" w14:textId="77777777" w:rsidR="00976FDD" w:rsidRDefault="00976FDD" w:rsidP="00976FDD">
      <w:pPr>
        <w:jc w:val="both"/>
        <w:rPr>
          <w:b/>
          <w:bCs/>
        </w:rPr>
      </w:pPr>
      <w:r w:rsidRPr="00433DD1">
        <w:rPr>
          <w:b/>
          <w:bCs/>
          <w:highlight w:val="green"/>
        </w:rPr>
        <w:t>CONFERE</w:t>
      </w:r>
    </w:p>
    <w:p w14:paraId="518F0502" w14:textId="77777777" w:rsidR="00976FDD" w:rsidRDefault="00976FDD" w:rsidP="00976FDD">
      <w:pPr>
        <w:jc w:val="both"/>
      </w:pPr>
      <w:r w:rsidRPr="00433DD1">
        <w:t xml:space="preserve">A classificação está vigente desde </w:t>
      </w:r>
      <w:proofErr w:type="spellStart"/>
      <w:r w:rsidRPr="00433DD1">
        <w:t>jan</w:t>
      </w:r>
      <w:proofErr w:type="spellEnd"/>
      <w:r w:rsidRPr="00433DD1">
        <w:t>/2023 até a presente data.</w:t>
      </w:r>
    </w:p>
    <w:p w14:paraId="76BFFCA8" w14:textId="77777777" w:rsidR="00976FDD" w:rsidRPr="00976FDD" w:rsidRDefault="00976FDD" w:rsidP="00976FDD">
      <w:pPr>
        <w:pStyle w:val="PargrafodaLista"/>
        <w:numPr>
          <w:ilvl w:val="0"/>
          <w:numId w:val="2"/>
        </w:numPr>
        <w:jc w:val="both"/>
        <w:rPr>
          <w:sz w:val="18"/>
          <w:szCs w:val="18"/>
        </w:rPr>
      </w:pPr>
      <w:r w:rsidRPr="00976FDD">
        <w:rPr>
          <w:b/>
          <w:bCs/>
          <w:sz w:val="18"/>
          <w:szCs w:val="18"/>
        </w:rPr>
        <w:t>Portal da Transparência 21/03/2023</w:t>
      </w:r>
    </w:p>
    <w:p w14:paraId="28E92D79" w14:textId="1011F3B9" w:rsidR="009658EB" w:rsidRDefault="009658EB" w:rsidP="009658EB">
      <w:pPr>
        <w:jc w:val="both"/>
      </w:pPr>
      <w:r>
        <w:rPr>
          <w:noProof/>
        </w:rPr>
        <w:drawing>
          <wp:inline distT="0" distB="0" distL="0" distR="0" wp14:anchorId="1BBFB14A" wp14:editId="184FFA6C">
            <wp:extent cx="5400040" cy="1332230"/>
            <wp:effectExtent l="0" t="0" r="0" b="1270"/>
            <wp:docPr id="824685761" name="Imagem 1" descr="Uma imagem contendo Interface gráfica do usuári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4685761" name="Imagem 1" descr="Uma imagem contendo Interface gráfica do usuário&#10;&#10;Descrição gerada automaticamente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32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22E6F" w14:textId="5B284E76" w:rsidR="009658EB" w:rsidRDefault="009658EB" w:rsidP="009658EB">
      <w:pPr>
        <w:jc w:val="both"/>
      </w:pPr>
      <w:r>
        <w:rPr>
          <w:noProof/>
        </w:rPr>
        <w:lastRenderedPageBreak/>
        <w:drawing>
          <wp:inline distT="0" distB="0" distL="0" distR="0" wp14:anchorId="3456EA2C" wp14:editId="5C737B62">
            <wp:extent cx="5400040" cy="2301240"/>
            <wp:effectExtent l="0" t="0" r="0" b="3810"/>
            <wp:docPr id="1414447828" name="Imagem 1" descr="Tabela, Calendári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4447828" name="Imagem 1" descr="Tabela, Calendário&#10;&#10;Descrição gerada automaticamente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301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AE0A29" w14:textId="77777777" w:rsidR="00976FDD" w:rsidRPr="00433DD1" w:rsidRDefault="00976FDD" w:rsidP="00976FDD">
      <w:pPr>
        <w:pStyle w:val="PargrafodaLista"/>
        <w:numPr>
          <w:ilvl w:val="0"/>
          <w:numId w:val="2"/>
        </w:numPr>
        <w:jc w:val="both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Armazém de dados -</w:t>
      </w:r>
      <w:r w:rsidRPr="00433DD1">
        <w:rPr>
          <w:b/>
          <w:bCs/>
          <w:sz w:val="18"/>
          <w:szCs w:val="18"/>
        </w:rPr>
        <w:t xml:space="preserve"> 21/03/2023</w:t>
      </w:r>
    </w:p>
    <w:p w14:paraId="65A0E685" w14:textId="6FA49315" w:rsidR="009658EB" w:rsidRDefault="009658EB" w:rsidP="009658EB">
      <w:pPr>
        <w:jc w:val="both"/>
      </w:pPr>
      <w:r>
        <w:rPr>
          <w:noProof/>
        </w:rPr>
        <w:drawing>
          <wp:inline distT="0" distB="0" distL="0" distR="0" wp14:anchorId="17AB9108" wp14:editId="7F9E9273">
            <wp:extent cx="5400040" cy="2262505"/>
            <wp:effectExtent l="0" t="0" r="0" b="4445"/>
            <wp:docPr id="290782523" name="Imagem 1" descr="Interface gráfica do usuário, Aplicativo, 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0782523" name="Imagem 1" descr="Interface gráfica do usuário, Aplicativo, Tabela&#10;&#10;Descrição gerada automaticamente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262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B6AD4" w14:textId="77777777" w:rsidR="00976FDD" w:rsidRDefault="00976FDD" w:rsidP="00976FDD">
      <w:pPr>
        <w:pStyle w:val="PargrafodaLista"/>
        <w:numPr>
          <w:ilvl w:val="0"/>
          <w:numId w:val="2"/>
        </w:numPr>
        <w:jc w:val="both"/>
      </w:pPr>
      <w:r w:rsidRPr="00433DD1">
        <w:rPr>
          <w:b/>
          <w:bCs/>
          <w:sz w:val="18"/>
          <w:szCs w:val="18"/>
        </w:rPr>
        <w:t xml:space="preserve">Matriz de Correspondência </w:t>
      </w:r>
    </w:p>
    <w:p w14:paraId="736755F4" w14:textId="5C686ADA" w:rsidR="00EC6DB6" w:rsidRDefault="009658EB" w:rsidP="00EC6DB6">
      <w:pPr>
        <w:jc w:val="both"/>
      </w:pPr>
      <w:r>
        <w:rPr>
          <w:noProof/>
        </w:rPr>
        <w:drawing>
          <wp:inline distT="0" distB="0" distL="0" distR="0" wp14:anchorId="2CD810A0" wp14:editId="7802A562">
            <wp:extent cx="4867275" cy="876300"/>
            <wp:effectExtent l="0" t="0" r="9525" b="0"/>
            <wp:docPr id="749985550" name="Imagem 1" descr="Interface gráfica do usuário, 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9985550" name="Imagem 1" descr="Interface gráfica do usuário, Tabela&#10;&#10;Descrição gerada automaticamente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867275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8B7EC4" w14:textId="77777777" w:rsidR="009658EB" w:rsidRDefault="009658EB" w:rsidP="00EC6DB6">
      <w:pPr>
        <w:jc w:val="both"/>
      </w:pPr>
    </w:p>
    <w:p w14:paraId="5975DC8B" w14:textId="62AC9687" w:rsidR="009658EB" w:rsidRDefault="009658EB" w:rsidP="00EC6DB6">
      <w:pPr>
        <w:jc w:val="both"/>
      </w:pPr>
      <w:r>
        <w:rPr>
          <w:noProof/>
        </w:rPr>
        <w:drawing>
          <wp:inline distT="0" distB="0" distL="0" distR="0" wp14:anchorId="1217A4A5" wp14:editId="2BF8A43D">
            <wp:extent cx="5400040" cy="702310"/>
            <wp:effectExtent l="0" t="0" r="0" b="2540"/>
            <wp:docPr id="1469891634" name="Imagem 1" descr="Interface gráfica do usuári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9891634" name="Imagem 1" descr="Interface gráfica do usuário, Aplicativo&#10;&#10;Descrição gerada automaticamente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702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B26FA" w14:textId="5441CFD1" w:rsidR="0030174E" w:rsidRDefault="00976FDD" w:rsidP="00EC6DB6">
      <w:pPr>
        <w:jc w:val="both"/>
      </w:pPr>
      <w:r>
        <w:tab/>
        <w:t>---------------------------------------------------------------------------------</w:t>
      </w:r>
    </w:p>
    <w:p w14:paraId="67314FC9" w14:textId="613C2628" w:rsidR="00976FDD" w:rsidRPr="00976FDD" w:rsidRDefault="00976FDD" w:rsidP="00976FDD">
      <w:pPr>
        <w:jc w:val="both"/>
        <w:rPr>
          <w:b/>
          <w:bCs/>
          <w:color w:val="FF0000"/>
        </w:rPr>
      </w:pPr>
      <w:r w:rsidRPr="00976FDD">
        <w:rPr>
          <w:b/>
          <w:bCs/>
          <w:color w:val="FF0000"/>
        </w:rPr>
        <w:t xml:space="preserve">UO 9999 </w:t>
      </w:r>
      <w:proofErr w:type="gramStart"/>
      <w:r w:rsidRPr="00976FDD">
        <w:rPr>
          <w:b/>
          <w:bCs/>
          <w:color w:val="FF0000"/>
        </w:rPr>
        <w:t>-  202</w:t>
      </w:r>
      <w:r>
        <w:rPr>
          <w:b/>
          <w:bCs/>
          <w:color w:val="FF0000"/>
        </w:rPr>
        <w:t>4</w:t>
      </w:r>
      <w:proofErr w:type="gramEnd"/>
    </w:p>
    <w:p w14:paraId="69CEB3E0" w14:textId="4854C958" w:rsidR="00976FDD" w:rsidRDefault="00976FDD" w:rsidP="00976FDD">
      <w:pPr>
        <w:jc w:val="both"/>
        <w:rPr>
          <w:b/>
          <w:bCs/>
        </w:rPr>
      </w:pPr>
      <w:r>
        <w:rPr>
          <w:b/>
          <w:bCs/>
          <w:highlight w:val="red"/>
        </w:rPr>
        <w:t xml:space="preserve">NÃO </w:t>
      </w:r>
      <w:r w:rsidRPr="00976FDD">
        <w:rPr>
          <w:b/>
          <w:bCs/>
          <w:highlight w:val="red"/>
        </w:rPr>
        <w:t>CONFERE</w:t>
      </w:r>
    </w:p>
    <w:p w14:paraId="39D77AC2" w14:textId="29BA4CA1" w:rsidR="00976FDD" w:rsidRPr="00976FDD" w:rsidRDefault="00976FDD" w:rsidP="00976FDD">
      <w:pPr>
        <w:spacing w:after="0"/>
        <w:jc w:val="both"/>
        <w:rPr>
          <w:color w:val="FF0000"/>
        </w:rPr>
      </w:pPr>
      <w:r w:rsidRPr="00976FDD">
        <w:rPr>
          <w:color w:val="FF0000"/>
        </w:rPr>
        <w:t>Os dados da pesquisa avançada estão divergentes da pesquisa básica.</w:t>
      </w:r>
    </w:p>
    <w:p w14:paraId="74FA9236" w14:textId="63FE639F" w:rsidR="00976FDD" w:rsidRPr="00976FDD" w:rsidRDefault="00976FDD" w:rsidP="00976FDD">
      <w:pPr>
        <w:spacing w:after="0"/>
        <w:jc w:val="both"/>
        <w:rPr>
          <w:color w:val="FF0000"/>
        </w:rPr>
      </w:pPr>
      <w:r w:rsidRPr="00976FDD">
        <w:rPr>
          <w:color w:val="FF0000"/>
        </w:rPr>
        <w:t>Pesquisa básica – OK</w:t>
      </w:r>
    </w:p>
    <w:p w14:paraId="2C6B041F" w14:textId="011422F0" w:rsidR="00976FDD" w:rsidRDefault="00976FDD" w:rsidP="00976FDD">
      <w:pPr>
        <w:spacing w:after="0"/>
        <w:jc w:val="both"/>
        <w:rPr>
          <w:color w:val="FF0000"/>
        </w:rPr>
      </w:pPr>
      <w:r w:rsidRPr="00976FDD">
        <w:rPr>
          <w:color w:val="FF0000"/>
        </w:rPr>
        <w:t>Pesquisa avançada – classificação errada</w:t>
      </w:r>
    </w:p>
    <w:p w14:paraId="2B2A4A28" w14:textId="77777777" w:rsidR="00976FDD" w:rsidRPr="00976FDD" w:rsidRDefault="00976FDD" w:rsidP="00976FDD">
      <w:pPr>
        <w:spacing w:after="0"/>
        <w:jc w:val="both"/>
        <w:rPr>
          <w:color w:val="FF0000"/>
        </w:rPr>
      </w:pPr>
    </w:p>
    <w:p w14:paraId="1A8D2AE9" w14:textId="486A9C00" w:rsidR="00976FDD" w:rsidRPr="00976FDD" w:rsidRDefault="00976FDD" w:rsidP="00976FDD">
      <w:pPr>
        <w:pStyle w:val="PargrafodaLista"/>
        <w:numPr>
          <w:ilvl w:val="0"/>
          <w:numId w:val="2"/>
        </w:numPr>
        <w:jc w:val="both"/>
        <w:rPr>
          <w:sz w:val="18"/>
          <w:szCs w:val="18"/>
        </w:rPr>
      </w:pPr>
      <w:r w:rsidRPr="00976FDD">
        <w:rPr>
          <w:b/>
          <w:bCs/>
          <w:sz w:val="18"/>
          <w:szCs w:val="18"/>
        </w:rPr>
        <w:t>Portal da Transparência 2</w:t>
      </w:r>
      <w:r>
        <w:rPr>
          <w:b/>
          <w:bCs/>
          <w:sz w:val="18"/>
          <w:szCs w:val="18"/>
        </w:rPr>
        <w:t>2</w:t>
      </w:r>
      <w:r w:rsidRPr="00976FDD">
        <w:rPr>
          <w:b/>
          <w:bCs/>
          <w:sz w:val="18"/>
          <w:szCs w:val="18"/>
        </w:rPr>
        <w:t>/03/2023</w:t>
      </w:r>
      <w:r>
        <w:rPr>
          <w:b/>
          <w:bCs/>
          <w:sz w:val="18"/>
          <w:szCs w:val="18"/>
        </w:rPr>
        <w:t xml:space="preserve"> </w:t>
      </w:r>
    </w:p>
    <w:p w14:paraId="3E290B68" w14:textId="77777777" w:rsidR="00976FDD" w:rsidRPr="00976FDD" w:rsidRDefault="00976FDD" w:rsidP="00976FDD">
      <w:pPr>
        <w:pStyle w:val="PargrafodaLista"/>
        <w:jc w:val="both"/>
        <w:rPr>
          <w:sz w:val="18"/>
          <w:szCs w:val="18"/>
        </w:rPr>
      </w:pPr>
    </w:p>
    <w:p w14:paraId="64672236" w14:textId="68015AF3" w:rsidR="00976FDD" w:rsidRDefault="00976FDD" w:rsidP="00976FDD">
      <w:pPr>
        <w:jc w:val="both"/>
        <w:rPr>
          <w:color w:val="FF0000"/>
          <w:sz w:val="18"/>
          <w:szCs w:val="18"/>
        </w:rPr>
      </w:pPr>
      <w:r w:rsidRPr="00976FDD">
        <w:rPr>
          <w:b/>
          <w:bCs/>
          <w:sz w:val="18"/>
          <w:szCs w:val="18"/>
        </w:rPr>
        <w:t>Pesquisa básica</w:t>
      </w:r>
      <w:r>
        <w:rPr>
          <w:b/>
          <w:bCs/>
          <w:sz w:val="18"/>
          <w:szCs w:val="18"/>
        </w:rPr>
        <w:t xml:space="preserve"> </w:t>
      </w:r>
      <w:r w:rsidRPr="00976FDD">
        <w:rPr>
          <w:b/>
          <w:bCs/>
          <w:sz w:val="18"/>
          <w:szCs w:val="18"/>
        </w:rPr>
        <w:t xml:space="preserve"> </w:t>
      </w:r>
      <w:hyperlink r:id="rId33" w:history="1">
        <w:r w:rsidRPr="007869B7">
          <w:rPr>
            <w:rStyle w:val="Hyperlink"/>
            <w:sz w:val="18"/>
            <w:szCs w:val="18"/>
          </w:rPr>
          <w:t>https://age7-novo.homologacao.prodemge.gov.br/receitas/estado-receita/receita-consulta-orgao-v2/2024/01/03/1/11981/310/477/272/615/1005/2337</w:t>
        </w:r>
      </w:hyperlink>
    </w:p>
    <w:p w14:paraId="5C86DFEB" w14:textId="45C3B9AA" w:rsidR="00976FDD" w:rsidRDefault="00976FDD" w:rsidP="00976FDD">
      <w:pPr>
        <w:jc w:val="both"/>
        <w:rPr>
          <w:color w:val="FF0000"/>
          <w:sz w:val="18"/>
          <w:szCs w:val="18"/>
        </w:rPr>
      </w:pPr>
      <w:r>
        <w:rPr>
          <w:noProof/>
        </w:rPr>
        <w:drawing>
          <wp:inline distT="0" distB="0" distL="0" distR="0" wp14:anchorId="00B681EF" wp14:editId="04D7AF84">
            <wp:extent cx="5400040" cy="1139190"/>
            <wp:effectExtent l="0" t="0" r="0" b="3810"/>
            <wp:docPr id="1463213910" name="Imagem 1" descr="Uma imagem contendo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3213910" name="Imagem 1" descr="Uma imagem contendo Texto&#10;&#10;Descrição gerada automaticamente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139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A10D92" w14:textId="0E8AC129" w:rsidR="00976FDD" w:rsidRDefault="00976FDD" w:rsidP="00976FDD">
      <w:pPr>
        <w:jc w:val="both"/>
        <w:rPr>
          <w:color w:val="FF0000"/>
          <w:sz w:val="18"/>
          <w:szCs w:val="18"/>
        </w:rPr>
      </w:pPr>
      <w:r>
        <w:rPr>
          <w:noProof/>
        </w:rPr>
        <w:drawing>
          <wp:inline distT="0" distB="0" distL="0" distR="0" wp14:anchorId="7C210327" wp14:editId="773B4ECB">
            <wp:extent cx="5400040" cy="1656715"/>
            <wp:effectExtent l="0" t="0" r="0" b="635"/>
            <wp:docPr id="363260850" name="Imagem 1" descr="Uma imagem contendo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3260850" name="Imagem 1" descr="Uma imagem contendo Texto&#10;&#10;Descrição gerada automaticament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656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F51E89" w14:textId="452833EA" w:rsidR="00976FDD" w:rsidRDefault="00976FDD" w:rsidP="00976FDD">
      <w:pPr>
        <w:jc w:val="both"/>
        <w:rPr>
          <w:color w:val="FF0000"/>
          <w:sz w:val="18"/>
          <w:szCs w:val="18"/>
        </w:rPr>
      </w:pPr>
      <w:r>
        <w:rPr>
          <w:color w:val="FF0000"/>
          <w:sz w:val="18"/>
          <w:szCs w:val="18"/>
        </w:rPr>
        <w:t>Pesquisa Avançada:</w:t>
      </w:r>
      <w:r w:rsidRPr="00976FDD">
        <w:t xml:space="preserve"> </w:t>
      </w:r>
      <w:hyperlink r:id="rId36" w:history="1">
        <w:r w:rsidRPr="007869B7">
          <w:rPr>
            <w:rStyle w:val="Hyperlink"/>
            <w:sz w:val="18"/>
            <w:szCs w:val="18"/>
          </w:rPr>
          <w:t>https://age7-novo.homologacao.prodemge.gov.br/receitas/estado-receita/receita-resultado-pesquisa-avancada-v2/2024/01/03/-/11981/-/-/-/-/-/-/-/-/-/-/0/1/1/1/1/1/1/1/1/1/1/1/1</w:t>
        </w:r>
      </w:hyperlink>
    </w:p>
    <w:p w14:paraId="18789EA0" w14:textId="6BD79D44" w:rsidR="00976FDD" w:rsidRPr="00976FDD" w:rsidRDefault="00EF6CCB" w:rsidP="00976FDD">
      <w:pPr>
        <w:jc w:val="both"/>
        <w:rPr>
          <w:color w:val="FF0000"/>
          <w:sz w:val="18"/>
          <w:szCs w:val="18"/>
        </w:rPr>
      </w:pPr>
      <w:r>
        <w:rPr>
          <w:noProof/>
        </w:rPr>
        <w:drawing>
          <wp:inline distT="0" distB="0" distL="0" distR="0" wp14:anchorId="49B91C15" wp14:editId="70FB0E12">
            <wp:extent cx="5400040" cy="2266950"/>
            <wp:effectExtent l="0" t="0" r="0" b="0"/>
            <wp:docPr id="289885676" name="Imagem 1" descr="Calendári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9885676" name="Imagem 1" descr="Calendário&#10;&#10;Descrição gerada automaticamente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674A7" w14:textId="77777777" w:rsidR="00976FDD" w:rsidRPr="00976FDD" w:rsidRDefault="00976FDD" w:rsidP="00976FDD">
      <w:pPr>
        <w:jc w:val="both"/>
        <w:rPr>
          <w:sz w:val="18"/>
          <w:szCs w:val="18"/>
        </w:rPr>
      </w:pPr>
    </w:p>
    <w:p w14:paraId="77EE25C9" w14:textId="3B7CFC74" w:rsidR="00976FDD" w:rsidRDefault="00976FDD" w:rsidP="00976FDD">
      <w:pPr>
        <w:pStyle w:val="PargrafodaLista"/>
        <w:numPr>
          <w:ilvl w:val="0"/>
          <w:numId w:val="2"/>
        </w:numPr>
        <w:jc w:val="both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Armazém de dados -</w:t>
      </w:r>
      <w:r w:rsidRPr="00433DD1">
        <w:rPr>
          <w:b/>
          <w:bCs/>
          <w:sz w:val="18"/>
          <w:szCs w:val="18"/>
        </w:rPr>
        <w:t xml:space="preserve"> 2</w:t>
      </w:r>
      <w:r>
        <w:rPr>
          <w:b/>
          <w:bCs/>
          <w:sz w:val="18"/>
          <w:szCs w:val="18"/>
        </w:rPr>
        <w:t>2</w:t>
      </w:r>
      <w:r w:rsidRPr="00433DD1">
        <w:rPr>
          <w:b/>
          <w:bCs/>
          <w:sz w:val="18"/>
          <w:szCs w:val="18"/>
        </w:rPr>
        <w:t>/03/2023</w:t>
      </w:r>
    </w:p>
    <w:p w14:paraId="1FADE045" w14:textId="77777777" w:rsidR="00EF6CCB" w:rsidRDefault="00EF6CCB" w:rsidP="00EF6CCB">
      <w:pPr>
        <w:pStyle w:val="PargrafodaLista"/>
        <w:jc w:val="both"/>
        <w:rPr>
          <w:b/>
          <w:bCs/>
          <w:sz w:val="18"/>
          <w:szCs w:val="18"/>
        </w:rPr>
      </w:pPr>
    </w:p>
    <w:p w14:paraId="415EA51B" w14:textId="16E97A9D" w:rsidR="00EF6CCB" w:rsidRDefault="00EF6CCB" w:rsidP="00EF6CCB">
      <w:pPr>
        <w:pStyle w:val="PargrafodaLista"/>
        <w:ind w:left="284"/>
        <w:jc w:val="both"/>
        <w:rPr>
          <w:b/>
          <w:bCs/>
          <w:sz w:val="18"/>
          <w:szCs w:val="18"/>
        </w:rPr>
      </w:pPr>
      <w:r>
        <w:rPr>
          <w:noProof/>
        </w:rPr>
        <w:lastRenderedPageBreak/>
        <w:drawing>
          <wp:inline distT="0" distB="0" distL="0" distR="0" wp14:anchorId="1611A996" wp14:editId="20CE4E18">
            <wp:extent cx="5400040" cy="1538605"/>
            <wp:effectExtent l="0" t="0" r="0" b="4445"/>
            <wp:docPr id="1004465917" name="Imagem 1" descr="Interface gráfica do usuário, 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4465917" name="Imagem 1" descr="Interface gráfica do usuário, Tabela&#10;&#10;Descrição gerada automaticamente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538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2555C7" w14:textId="77777777" w:rsidR="00EF6CCB" w:rsidRDefault="00EF6CCB" w:rsidP="00EF6CCB">
      <w:pPr>
        <w:pStyle w:val="PargrafodaLista"/>
        <w:ind w:left="284"/>
        <w:jc w:val="both"/>
        <w:rPr>
          <w:b/>
          <w:bCs/>
          <w:sz w:val="18"/>
          <w:szCs w:val="18"/>
        </w:rPr>
      </w:pPr>
    </w:p>
    <w:p w14:paraId="5A9CF00A" w14:textId="77777777" w:rsidR="00976FDD" w:rsidRDefault="00976FDD" w:rsidP="00976FDD">
      <w:pPr>
        <w:pStyle w:val="PargrafodaLista"/>
        <w:numPr>
          <w:ilvl w:val="0"/>
          <w:numId w:val="2"/>
        </w:numPr>
        <w:jc w:val="both"/>
      </w:pPr>
      <w:r w:rsidRPr="00433DD1">
        <w:rPr>
          <w:b/>
          <w:bCs/>
          <w:sz w:val="18"/>
          <w:szCs w:val="18"/>
        </w:rPr>
        <w:t xml:space="preserve">Matriz de Correspondência </w:t>
      </w:r>
    </w:p>
    <w:p w14:paraId="587D5118" w14:textId="14FAAAE8" w:rsidR="00976FDD" w:rsidRPr="00EF6CCB" w:rsidRDefault="00EF6CCB" w:rsidP="00EF6CCB">
      <w:pPr>
        <w:ind w:left="360"/>
        <w:jc w:val="both"/>
        <w:rPr>
          <w:b/>
          <w:bCs/>
          <w:sz w:val="18"/>
          <w:szCs w:val="18"/>
        </w:rPr>
      </w:pPr>
      <w:r>
        <w:rPr>
          <w:noProof/>
        </w:rPr>
        <w:drawing>
          <wp:inline distT="0" distB="0" distL="0" distR="0" wp14:anchorId="6F7B52EE" wp14:editId="69296DB1">
            <wp:extent cx="5067300" cy="647700"/>
            <wp:effectExtent l="0" t="0" r="0" b="0"/>
            <wp:docPr id="1068168448" name="Imagem 1" descr="Interface gráfica do usuário, Aplicativo, 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8168448" name="Imagem 1" descr="Interface gráfica do usuário, Aplicativo, Tabela&#10;&#10;Descrição gerada automaticamente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067300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C143E" w14:textId="0851BA74" w:rsidR="00976FDD" w:rsidRDefault="00516A5A" w:rsidP="00EC6DB6">
      <w:pPr>
        <w:jc w:val="both"/>
      </w:pPr>
      <w:r>
        <w:rPr>
          <w:noProof/>
        </w:rPr>
        <w:drawing>
          <wp:inline distT="0" distB="0" distL="0" distR="0" wp14:anchorId="426AB6D4" wp14:editId="53136047">
            <wp:extent cx="5400040" cy="485775"/>
            <wp:effectExtent l="0" t="0" r="0" b="9525"/>
            <wp:docPr id="835321693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5321693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8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20B34C" w14:textId="77777777" w:rsidR="00516A5A" w:rsidRDefault="00516A5A" w:rsidP="00EC6DB6">
      <w:pPr>
        <w:jc w:val="both"/>
      </w:pPr>
    </w:p>
    <w:p w14:paraId="16CF490B" w14:textId="77198175" w:rsidR="00516A5A" w:rsidRDefault="00516A5A" w:rsidP="00EC6DB6">
      <w:pPr>
        <w:jc w:val="both"/>
      </w:pPr>
      <w:r>
        <w:t>--------------------------------------------------------------------------------------------</w:t>
      </w:r>
    </w:p>
    <w:p w14:paraId="77EF5DF6" w14:textId="3802DCE7" w:rsidR="00976FDD" w:rsidRDefault="00516A5A" w:rsidP="00976FDD">
      <w:pPr>
        <w:jc w:val="both"/>
        <w:rPr>
          <w:b/>
          <w:bCs/>
        </w:rPr>
      </w:pPr>
      <w:r w:rsidRPr="00516A5A">
        <w:rPr>
          <w:b/>
          <w:bCs/>
          <w:highlight w:val="red"/>
        </w:rPr>
        <w:t>CORRIGIR</w:t>
      </w:r>
    </w:p>
    <w:p w14:paraId="66B3C819" w14:textId="1FFA21BA" w:rsidR="00516A5A" w:rsidRDefault="00516A5A" w:rsidP="00976FDD">
      <w:pPr>
        <w:jc w:val="both"/>
        <w:rPr>
          <w:color w:val="FF0000"/>
        </w:rPr>
      </w:pPr>
      <w:r w:rsidRPr="00516A5A">
        <w:rPr>
          <w:color w:val="FF0000"/>
        </w:rPr>
        <w:t>As linhas estão sendo divididas</w:t>
      </w:r>
      <w:r>
        <w:rPr>
          <w:color w:val="FF0000"/>
        </w:rPr>
        <w:t xml:space="preserve"> na pesquisa básica e pesquisa avançada</w:t>
      </w:r>
      <w:r w:rsidRPr="00516A5A">
        <w:rPr>
          <w:color w:val="FF0000"/>
        </w:rPr>
        <w:t xml:space="preserve"> e em produção isso não ocorre.</w:t>
      </w:r>
    </w:p>
    <w:p w14:paraId="7F7B2EA0" w14:textId="631A80F2" w:rsidR="00516A5A" w:rsidRPr="00516A5A" w:rsidRDefault="00516A5A" w:rsidP="00976FDD">
      <w:pPr>
        <w:jc w:val="both"/>
        <w:rPr>
          <w:color w:val="FF0000"/>
          <w:sz w:val="16"/>
          <w:szCs w:val="16"/>
        </w:rPr>
      </w:pPr>
      <w:r w:rsidRPr="00516A5A">
        <w:rPr>
          <w:color w:val="FF0000"/>
          <w:sz w:val="16"/>
          <w:szCs w:val="16"/>
        </w:rPr>
        <w:t>https://age7-novo.homologacao.prodemge.gov.br/receitas/estado-receita/receita-resultado-pesquisa-avancada-v2/2024/01/03/-/11981/0:9/310/477/272/615/1005/2337/10229/5130/669:735/0/1/1/1/1/1/1/1/1/1/1/1/1</w:t>
      </w:r>
    </w:p>
    <w:p w14:paraId="344DCCF7" w14:textId="6BFAD264" w:rsidR="00516A5A" w:rsidRDefault="00516A5A" w:rsidP="00976FDD">
      <w:pPr>
        <w:jc w:val="both"/>
        <w:rPr>
          <w:color w:val="FF0000"/>
        </w:rPr>
      </w:pPr>
      <w:r>
        <w:rPr>
          <w:noProof/>
        </w:rPr>
        <w:drawing>
          <wp:inline distT="0" distB="0" distL="0" distR="0" wp14:anchorId="1066371E" wp14:editId="0BF9DE34">
            <wp:extent cx="5400040" cy="2117090"/>
            <wp:effectExtent l="0" t="0" r="0" b="0"/>
            <wp:docPr id="1527429931" name="Imagem 1" descr="Calendári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7429931" name="Imagem 1" descr="Calendário&#10;&#10;Descrição gerada automaticamente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17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12BAC1" w14:textId="3D13C3F1" w:rsidR="00516A5A" w:rsidRPr="00516A5A" w:rsidRDefault="00516A5A" w:rsidP="00976FDD">
      <w:pPr>
        <w:jc w:val="both"/>
        <w:rPr>
          <w:color w:val="FF0000"/>
          <w:sz w:val="18"/>
          <w:szCs w:val="18"/>
        </w:rPr>
      </w:pPr>
      <w:r w:rsidRPr="00516A5A">
        <w:rPr>
          <w:color w:val="FF0000"/>
          <w:sz w:val="18"/>
          <w:szCs w:val="18"/>
        </w:rPr>
        <w:t>https://age7-novo.homologacao.prodemge.gov.br/receitas/estado-receita/receita-consulta-orgao-v2/2024/01/03/1/11981/310/477/272/615/1005/2337</w:t>
      </w:r>
    </w:p>
    <w:p w14:paraId="2AE7D562" w14:textId="37DF6550" w:rsidR="00516A5A" w:rsidRDefault="00516A5A" w:rsidP="00976FDD">
      <w:pPr>
        <w:jc w:val="both"/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103E7F96" wp14:editId="5C74E955">
            <wp:extent cx="5400040" cy="2308225"/>
            <wp:effectExtent l="0" t="0" r="0" b="0"/>
            <wp:docPr id="1185422872" name="Imagem 1" descr="Calendário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5422872" name="Imagem 1" descr="Calendário&#10;&#10;Descrição gerada automaticamente com confiança média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30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954BD5" w14:textId="62C14C3C" w:rsidR="00516A5A" w:rsidRPr="00516A5A" w:rsidRDefault="00516A5A" w:rsidP="00976FDD">
      <w:pPr>
        <w:jc w:val="both"/>
      </w:pPr>
      <w:r>
        <w:tab/>
      </w:r>
      <w:r>
        <w:tab/>
        <w:t>----------------------------------------------------------------------------------</w:t>
      </w:r>
    </w:p>
    <w:p w14:paraId="4D76C5D3" w14:textId="2E7ED190" w:rsidR="00516A5A" w:rsidRPr="002A505F" w:rsidRDefault="002527FC" w:rsidP="00976FDD">
      <w:pPr>
        <w:jc w:val="both"/>
        <w:rPr>
          <w:b/>
          <w:bCs/>
        </w:rPr>
      </w:pPr>
      <w:r w:rsidRPr="002A505F">
        <w:rPr>
          <w:b/>
          <w:bCs/>
        </w:rPr>
        <w:t xml:space="preserve">UO </w:t>
      </w:r>
      <w:r w:rsidR="002561A0">
        <w:rPr>
          <w:b/>
          <w:bCs/>
        </w:rPr>
        <w:t>9999</w:t>
      </w:r>
      <w:r w:rsidRPr="002A505F">
        <w:rPr>
          <w:b/>
          <w:bCs/>
        </w:rPr>
        <w:t>/ 2023</w:t>
      </w:r>
    </w:p>
    <w:p w14:paraId="34F4ACDD" w14:textId="77777777" w:rsidR="00976FDD" w:rsidRDefault="00976FDD" w:rsidP="00976FDD">
      <w:pPr>
        <w:jc w:val="both"/>
        <w:rPr>
          <w:b/>
          <w:bCs/>
        </w:rPr>
      </w:pPr>
      <w:r w:rsidRPr="00433DD1">
        <w:rPr>
          <w:b/>
          <w:bCs/>
          <w:highlight w:val="green"/>
        </w:rPr>
        <w:t>CONFERE</w:t>
      </w:r>
    </w:p>
    <w:p w14:paraId="58F0BE31" w14:textId="77777777" w:rsidR="00976FDD" w:rsidRPr="002527FC" w:rsidRDefault="00976FDD" w:rsidP="00976FDD">
      <w:pPr>
        <w:pStyle w:val="PargrafodaLista"/>
        <w:numPr>
          <w:ilvl w:val="0"/>
          <w:numId w:val="2"/>
        </w:numPr>
        <w:jc w:val="both"/>
        <w:rPr>
          <w:sz w:val="18"/>
          <w:szCs w:val="18"/>
        </w:rPr>
      </w:pPr>
      <w:r w:rsidRPr="00976FDD">
        <w:rPr>
          <w:b/>
          <w:bCs/>
          <w:sz w:val="18"/>
          <w:szCs w:val="18"/>
        </w:rPr>
        <w:t>Portal da Transparência 21/03/2023</w:t>
      </w:r>
    </w:p>
    <w:p w14:paraId="054341CF" w14:textId="079A3F4A" w:rsidR="002527FC" w:rsidRDefault="00000000" w:rsidP="002527FC">
      <w:pPr>
        <w:pStyle w:val="PargrafodaLista"/>
        <w:jc w:val="both"/>
        <w:rPr>
          <w:sz w:val="18"/>
          <w:szCs w:val="18"/>
        </w:rPr>
      </w:pPr>
      <w:hyperlink r:id="rId43" w:history="1">
        <w:r w:rsidR="002527FC" w:rsidRPr="007869B7">
          <w:rPr>
            <w:rStyle w:val="Hyperlink"/>
            <w:sz w:val="18"/>
            <w:szCs w:val="18"/>
          </w:rPr>
          <w:t>https://age7-novo.homologacao.prodemge.gov.br/receitas/estado-receita/receita-consulta-orgao-v2/2023/01/12/1/11881/124/332/322/881/1378/2346</w:t>
        </w:r>
      </w:hyperlink>
    </w:p>
    <w:p w14:paraId="33124976" w14:textId="77777777" w:rsidR="002527FC" w:rsidRPr="002527FC" w:rsidRDefault="002527FC" w:rsidP="002527FC">
      <w:pPr>
        <w:pStyle w:val="PargrafodaLista"/>
        <w:jc w:val="both"/>
        <w:rPr>
          <w:sz w:val="18"/>
          <w:szCs w:val="18"/>
        </w:rPr>
      </w:pPr>
    </w:p>
    <w:p w14:paraId="23C2DB7F" w14:textId="77777777" w:rsidR="002527FC" w:rsidRDefault="002527FC" w:rsidP="002527FC">
      <w:pPr>
        <w:pStyle w:val="PargrafodaLista"/>
        <w:jc w:val="both"/>
        <w:rPr>
          <w:b/>
          <w:bCs/>
          <w:sz w:val="18"/>
          <w:szCs w:val="18"/>
        </w:rPr>
      </w:pPr>
    </w:p>
    <w:p w14:paraId="055B7E30" w14:textId="351FC9D4" w:rsidR="002527FC" w:rsidRDefault="002527FC" w:rsidP="002A505F">
      <w:pPr>
        <w:pStyle w:val="PargrafodaLista"/>
        <w:ind w:left="0"/>
        <w:jc w:val="both"/>
        <w:rPr>
          <w:sz w:val="18"/>
          <w:szCs w:val="18"/>
        </w:rPr>
      </w:pPr>
      <w:r>
        <w:rPr>
          <w:noProof/>
        </w:rPr>
        <w:drawing>
          <wp:inline distT="0" distB="0" distL="0" distR="0" wp14:anchorId="1F8EA31C" wp14:editId="6A3C0B8F">
            <wp:extent cx="5400040" cy="1264285"/>
            <wp:effectExtent l="0" t="0" r="0" b="0"/>
            <wp:docPr id="825052253" name="Imagem 1" descr="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5052253" name="Imagem 1" descr="Texto&#10;&#10;Descrição gerada automaticamente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264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6FEE9" w14:textId="6E787564" w:rsidR="002A505F" w:rsidRDefault="002A505F" w:rsidP="002A505F">
      <w:pPr>
        <w:pStyle w:val="PargrafodaLista"/>
        <w:ind w:left="-284"/>
        <w:jc w:val="both"/>
        <w:rPr>
          <w:sz w:val="18"/>
          <w:szCs w:val="18"/>
        </w:rPr>
      </w:pPr>
      <w:r>
        <w:rPr>
          <w:noProof/>
        </w:rPr>
        <w:drawing>
          <wp:inline distT="0" distB="0" distL="0" distR="0" wp14:anchorId="1E3C5CA4" wp14:editId="277C0C6C">
            <wp:extent cx="5400040" cy="2606675"/>
            <wp:effectExtent l="0" t="0" r="0" b="3175"/>
            <wp:docPr id="678828096" name="Imagem 1" descr="Calendári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8828096" name="Imagem 1" descr="Calendário&#10;&#10;Descrição gerada automaticamente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606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6FCA3" w14:textId="77777777" w:rsidR="002A505F" w:rsidRPr="00976FDD" w:rsidRDefault="002A505F" w:rsidP="002A505F">
      <w:pPr>
        <w:pStyle w:val="PargrafodaLista"/>
        <w:ind w:left="-284"/>
        <w:jc w:val="both"/>
        <w:rPr>
          <w:sz w:val="18"/>
          <w:szCs w:val="18"/>
        </w:rPr>
      </w:pPr>
    </w:p>
    <w:p w14:paraId="26BD4760" w14:textId="77777777" w:rsidR="00976FDD" w:rsidRDefault="00976FDD" w:rsidP="00976FDD">
      <w:pPr>
        <w:pStyle w:val="PargrafodaLista"/>
        <w:numPr>
          <w:ilvl w:val="0"/>
          <w:numId w:val="2"/>
        </w:numPr>
        <w:jc w:val="both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Armazém de dados -</w:t>
      </w:r>
      <w:r w:rsidRPr="00433DD1">
        <w:rPr>
          <w:b/>
          <w:bCs/>
          <w:sz w:val="18"/>
          <w:szCs w:val="18"/>
        </w:rPr>
        <w:t xml:space="preserve"> 21/03/2023</w:t>
      </w:r>
    </w:p>
    <w:p w14:paraId="37CCE12D" w14:textId="77777777" w:rsidR="002527FC" w:rsidRDefault="002527FC" w:rsidP="002527FC">
      <w:pPr>
        <w:pStyle w:val="PargrafodaLista"/>
        <w:jc w:val="both"/>
        <w:rPr>
          <w:b/>
          <w:bCs/>
          <w:sz w:val="18"/>
          <w:szCs w:val="18"/>
        </w:rPr>
      </w:pPr>
    </w:p>
    <w:p w14:paraId="4C205413" w14:textId="40CCD849" w:rsidR="002527FC" w:rsidRDefault="002527FC" w:rsidP="002527FC">
      <w:pPr>
        <w:pStyle w:val="PargrafodaLista"/>
        <w:ind w:left="426"/>
        <w:jc w:val="both"/>
        <w:rPr>
          <w:b/>
          <w:bCs/>
          <w:sz w:val="18"/>
          <w:szCs w:val="18"/>
        </w:rPr>
      </w:pPr>
      <w:r>
        <w:rPr>
          <w:noProof/>
        </w:rPr>
        <w:drawing>
          <wp:inline distT="0" distB="0" distL="0" distR="0" wp14:anchorId="0D924AAE" wp14:editId="6B7A795F">
            <wp:extent cx="5400040" cy="429895"/>
            <wp:effectExtent l="0" t="0" r="0" b="8255"/>
            <wp:docPr id="635579350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5579350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2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FF89AB" w14:textId="77777777" w:rsidR="002A505F" w:rsidRDefault="002A505F" w:rsidP="002527FC">
      <w:pPr>
        <w:pStyle w:val="PargrafodaLista"/>
        <w:ind w:left="426"/>
        <w:jc w:val="both"/>
        <w:rPr>
          <w:b/>
          <w:bCs/>
          <w:sz w:val="18"/>
          <w:szCs w:val="18"/>
        </w:rPr>
      </w:pPr>
    </w:p>
    <w:p w14:paraId="46680517" w14:textId="77777777" w:rsidR="00976FDD" w:rsidRDefault="00976FDD" w:rsidP="00976FDD">
      <w:pPr>
        <w:pStyle w:val="PargrafodaLista"/>
        <w:numPr>
          <w:ilvl w:val="0"/>
          <w:numId w:val="2"/>
        </w:numPr>
        <w:jc w:val="both"/>
      </w:pPr>
      <w:r w:rsidRPr="00433DD1">
        <w:rPr>
          <w:b/>
          <w:bCs/>
          <w:sz w:val="18"/>
          <w:szCs w:val="18"/>
        </w:rPr>
        <w:t xml:space="preserve">Matriz de Correspondência </w:t>
      </w:r>
    </w:p>
    <w:p w14:paraId="7396B6CA" w14:textId="1241F697" w:rsidR="00976FDD" w:rsidRDefault="002A505F" w:rsidP="00EC6DB6">
      <w:pPr>
        <w:jc w:val="both"/>
      </w:pPr>
      <w:r>
        <w:rPr>
          <w:noProof/>
        </w:rPr>
        <w:drawing>
          <wp:inline distT="0" distB="0" distL="0" distR="0" wp14:anchorId="079DB927" wp14:editId="4F7EF607">
            <wp:extent cx="5400040" cy="805815"/>
            <wp:effectExtent l="0" t="0" r="0" b="0"/>
            <wp:docPr id="1930587596" name="Imagem 1" descr="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0587596" name="Imagem 1" descr="Tabela&#10;&#10;Descrição gerada automaticamente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05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3D5371" w14:textId="071B508F" w:rsidR="002527FC" w:rsidRDefault="002A505F" w:rsidP="00EC6DB6">
      <w:pPr>
        <w:jc w:val="both"/>
      </w:pPr>
      <w:r>
        <w:rPr>
          <w:noProof/>
        </w:rPr>
        <w:drawing>
          <wp:inline distT="0" distB="0" distL="0" distR="0" wp14:anchorId="3DEE2FED" wp14:editId="0D453B14">
            <wp:extent cx="5400040" cy="357505"/>
            <wp:effectExtent l="0" t="0" r="0" b="4445"/>
            <wp:docPr id="205733667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733667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57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4664B7" w14:textId="77777777" w:rsidR="002527FC" w:rsidRDefault="002527FC" w:rsidP="00EC6DB6">
      <w:pPr>
        <w:jc w:val="both"/>
      </w:pPr>
    </w:p>
    <w:p w14:paraId="7B10C5B3" w14:textId="3095C315" w:rsidR="002561A0" w:rsidRDefault="002561A0" w:rsidP="00EC6DB6">
      <w:pPr>
        <w:jc w:val="both"/>
      </w:pPr>
      <w:r>
        <w:tab/>
        <w:t>-----------------------------------------------------------------------------</w:t>
      </w:r>
    </w:p>
    <w:p w14:paraId="7E9B61B5" w14:textId="59528AA7" w:rsidR="002561A0" w:rsidRDefault="002561A0" w:rsidP="00EC6DB6">
      <w:pPr>
        <w:jc w:val="both"/>
      </w:pPr>
      <w:r>
        <w:t>UO 1261 /2023</w:t>
      </w:r>
    </w:p>
    <w:p w14:paraId="50A8F9B5" w14:textId="77777777" w:rsidR="002527FC" w:rsidRDefault="002527FC" w:rsidP="002527FC">
      <w:pPr>
        <w:jc w:val="both"/>
        <w:rPr>
          <w:b/>
          <w:bCs/>
        </w:rPr>
      </w:pPr>
      <w:r w:rsidRPr="00433DD1">
        <w:rPr>
          <w:b/>
          <w:bCs/>
          <w:highlight w:val="green"/>
        </w:rPr>
        <w:t>CONFERE</w:t>
      </w:r>
    </w:p>
    <w:p w14:paraId="0961A197" w14:textId="33217729" w:rsidR="002A505F" w:rsidRDefault="002A505F" w:rsidP="002A505F">
      <w:pPr>
        <w:pStyle w:val="Compact"/>
        <w:rPr>
          <w:i/>
          <w:iCs/>
        </w:rPr>
      </w:pPr>
      <w:r>
        <w:t xml:space="preserve">Observação especificação: </w:t>
      </w:r>
      <w:r w:rsidRPr="002A505F">
        <w:rPr>
          <w:i/>
          <w:iCs/>
        </w:rPr>
        <w:t xml:space="preserve">Os empenhos registrados na classificação </w:t>
      </w:r>
      <w:r w:rsidRPr="002A505F">
        <w:rPr>
          <w:rStyle w:val="VerbatimChar"/>
          <w:i/>
          <w:iCs/>
        </w:rPr>
        <w:t>1261|2066|1.23.1</w:t>
      </w:r>
      <w:r w:rsidRPr="002A505F">
        <w:rPr>
          <w:i/>
          <w:iCs/>
        </w:rPr>
        <w:t xml:space="preserve"> devem ser classificados na </w:t>
      </w:r>
      <w:r w:rsidRPr="002A505F">
        <w:rPr>
          <w:rStyle w:val="VerbatimChar"/>
          <w:i/>
          <w:iCs/>
        </w:rPr>
        <w:t>FONTE_STN</w:t>
      </w:r>
      <w:r w:rsidRPr="002A505F">
        <w:rPr>
          <w:i/>
          <w:iCs/>
        </w:rPr>
        <w:t xml:space="preserve"> 540 de janeiro/2023 em diante;</w:t>
      </w:r>
    </w:p>
    <w:p w14:paraId="7B63BB1A" w14:textId="77777777" w:rsidR="002561A0" w:rsidRPr="002A505F" w:rsidRDefault="002561A0" w:rsidP="002A505F">
      <w:pPr>
        <w:pStyle w:val="Compact"/>
        <w:rPr>
          <w:i/>
          <w:iCs/>
        </w:rPr>
      </w:pPr>
    </w:p>
    <w:p w14:paraId="46920730" w14:textId="363F03A3" w:rsidR="002527FC" w:rsidRPr="002A505F" w:rsidRDefault="002527FC" w:rsidP="002A505F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  <w:rPr>
          <w:sz w:val="18"/>
          <w:szCs w:val="18"/>
        </w:rPr>
      </w:pPr>
      <w:r w:rsidRPr="00976FDD">
        <w:rPr>
          <w:b/>
          <w:bCs/>
          <w:sz w:val="18"/>
          <w:szCs w:val="18"/>
        </w:rPr>
        <w:t>Portal da Transparência 2</w:t>
      </w:r>
      <w:r w:rsidR="002A505F">
        <w:rPr>
          <w:b/>
          <w:bCs/>
          <w:sz w:val="18"/>
          <w:szCs w:val="18"/>
        </w:rPr>
        <w:t>2</w:t>
      </w:r>
      <w:r w:rsidRPr="00976FDD">
        <w:rPr>
          <w:b/>
          <w:bCs/>
          <w:sz w:val="18"/>
          <w:szCs w:val="18"/>
        </w:rPr>
        <w:t>/03/2023</w:t>
      </w:r>
    </w:p>
    <w:p w14:paraId="59A332F4" w14:textId="77777777" w:rsidR="002A505F" w:rsidRPr="002A505F" w:rsidRDefault="002A505F" w:rsidP="002A505F">
      <w:pPr>
        <w:pStyle w:val="PargrafodaLista"/>
        <w:tabs>
          <w:tab w:val="left" w:pos="284"/>
        </w:tabs>
        <w:ind w:left="0"/>
        <w:jc w:val="both"/>
        <w:rPr>
          <w:sz w:val="18"/>
          <w:szCs w:val="18"/>
        </w:rPr>
      </w:pPr>
    </w:p>
    <w:p w14:paraId="5B75BCFD" w14:textId="0139F2C0" w:rsidR="002A505F" w:rsidRDefault="002561A0" w:rsidP="002A505F">
      <w:pPr>
        <w:pStyle w:val="PargrafodaLista"/>
        <w:tabs>
          <w:tab w:val="left" w:pos="284"/>
        </w:tabs>
        <w:ind w:left="0"/>
        <w:jc w:val="both"/>
        <w:rPr>
          <w:b/>
          <w:bCs/>
          <w:sz w:val="18"/>
          <w:szCs w:val="18"/>
        </w:rPr>
      </w:pPr>
      <w:r>
        <w:rPr>
          <w:noProof/>
        </w:rPr>
        <w:drawing>
          <wp:inline distT="0" distB="0" distL="0" distR="0" wp14:anchorId="27224E8C" wp14:editId="2BF31222">
            <wp:extent cx="5400040" cy="1268095"/>
            <wp:effectExtent l="0" t="0" r="0" b="8255"/>
            <wp:docPr id="245424466" name="Imagem 1" descr="Padrão do plano de fundo&#10;&#10;Descrição gerada automaticamente com confiança baix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5424466" name="Imagem 1" descr="Padrão do plano de fundo&#10;&#10;Descrição gerada automaticamente com confiança baixa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26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70235" w14:textId="1CC6933E" w:rsidR="002A505F" w:rsidRDefault="002561A0" w:rsidP="002A505F">
      <w:pPr>
        <w:pStyle w:val="PargrafodaLista"/>
        <w:tabs>
          <w:tab w:val="left" w:pos="284"/>
        </w:tabs>
        <w:ind w:left="0"/>
        <w:jc w:val="both"/>
        <w:rPr>
          <w:b/>
          <w:bCs/>
          <w:sz w:val="18"/>
          <w:szCs w:val="18"/>
        </w:rPr>
      </w:pPr>
      <w:r>
        <w:rPr>
          <w:noProof/>
        </w:rPr>
        <w:drawing>
          <wp:inline distT="0" distB="0" distL="0" distR="0" wp14:anchorId="090B72CA" wp14:editId="38D3B8C4">
            <wp:extent cx="5400040" cy="561340"/>
            <wp:effectExtent l="0" t="0" r="0" b="0"/>
            <wp:docPr id="229827196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827196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61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D0F969" w14:textId="77777777" w:rsidR="002A505F" w:rsidRDefault="002A505F" w:rsidP="002A505F">
      <w:pPr>
        <w:pStyle w:val="PargrafodaLista"/>
        <w:tabs>
          <w:tab w:val="left" w:pos="284"/>
        </w:tabs>
        <w:ind w:left="0"/>
        <w:jc w:val="both"/>
        <w:rPr>
          <w:b/>
          <w:bCs/>
          <w:sz w:val="18"/>
          <w:szCs w:val="18"/>
        </w:rPr>
      </w:pPr>
    </w:p>
    <w:p w14:paraId="5716D1A8" w14:textId="77777777" w:rsidR="002A505F" w:rsidRPr="00976FDD" w:rsidRDefault="002A505F" w:rsidP="002A505F">
      <w:pPr>
        <w:pStyle w:val="PargrafodaLista"/>
        <w:tabs>
          <w:tab w:val="left" w:pos="284"/>
        </w:tabs>
        <w:ind w:left="0"/>
        <w:jc w:val="both"/>
        <w:rPr>
          <w:sz w:val="18"/>
          <w:szCs w:val="18"/>
        </w:rPr>
      </w:pPr>
    </w:p>
    <w:p w14:paraId="6B2A96B9" w14:textId="77777777" w:rsidR="002527FC" w:rsidRDefault="002527FC" w:rsidP="002A505F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Armazém de dados -</w:t>
      </w:r>
      <w:r w:rsidRPr="00433DD1">
        <w:rPr>
          <w:b/>
          <w:bCs/>
          <w:sz w:val="18"/>
          <w:szCs w:val="18"/>
        </w:rPr>
        <w:t xml:space="preserve"> 21/03/2023</w:t>
      </w:r>
    </w:p>
    <w:p w14:paraId="37486A21" w14:textId="253F51DB" w:rsidR="002A505F" w:rsidRDefault="002A505F" w:rsidP="002A505F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  <w:rPr>
          <w:b/>
          <w:bCs/>
          <w:sz w:val="18"/>
          <w:szCs w:val="18"/>
        </w:rPr>
      </w:pPr>
      <w:r>
        <w:rPr>
          <w:noProof/>
        </w:rPr>
        <w:drawing>
          <wp:inline distT="0" distB="0" distL="0" distR="0" wp14:anchorId="0933F602" wp14:editId="65A8E100">
            <wp:extent cx="5400040" cy="822960"/>
            <wp:effectExtent l="0" t="0" r="0" b="0"/>
            <wp:docPr id="121372950" name="Imagem 1" descr="Uma imagem contendo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372950" name="Imagem 1" descr="Uma imagem contendo Texto&#10;&#10;Descrição gerada automaticamente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22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88433" w14:textId="77777777" w:rsidR="002527FC" w:rsidRDefault="002527FC" w:rsidP="002A505F">
      <w:pPr>
        <w:pStyle w:val="PargrafodaLista"/>
        <w:tabs>
          <w:tab w:val="left" w:pos="284"/>
        </w:tabs>
        <w:ind w:left="0"/>
        <w:jc w:val="both"/>
        <w:rPr>
          <w:b/>
          <w:bCs/>
          <w:sz w:val="18"/>
          <w:szCs w:val="18"/>
        </w:rPr>
      </w:pPr>
    </w:p>
    <w:p w14:paraId="5BE532B0" w14:textId="77777777" w:rsidR="002527FC" w:rsidRDefault="002527FC" w:rsidP="002A505F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</w:pPr>
      <w:r w:rsidRPr="00433DD1">
        <w:rPr>
          <w:b/>
          <w:bCs/>
          <w:sz w:val="18"/>
          <w:szCs w:val="18"/>
        </w:rPr>
        <w:t xml:space="preserve">Matriz de Correspondência </w:t>
      </w:r>
    </w:p>
    <w:p w14:paraId="3632A9CD" w14:textId="0B45AE72" w:rsidR="002527FC" w:rsidRDefault="002A505F" w:rsidP="00EC6DB6">
      <w:pPr>
        <w:jc w:val="both"/>
      </w:pPr>
      <w:r>
        <w:rPr>
          <w:noProof/>
        </w:rPr>
        <w:lastRenderedPageBreak/>
        <w:drawing>
          <wp:inline distT="0" distB="0" distL="0" distR="0" wp14:anchorId="0B41FFF1" wp14:editId="7D309365">
            <wp:extent cx="5400040" cy="1310640"/>
            <wp:effectExtent l="0" t="0" r="0" b="3810"/>
            <wp:docPr id="2045973771" name="Imagem 1" descr="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5973771" name="Imagem 1" descr="Tabela&#10;&#10;Descrição gerada automaticamente"/>
                    <pic:cNvPicPr/>
                  </pic:nvPicPr>
                  <pic:blipFill rotWithShape="1">
                    <a:blip r:embed="rId52"/>
                    <a:srcRect b="53419"/>
                    <a:stretch/>
                  </pic:blipFill>
                  <pic:spPr bwMode="auto">
                    <a:xfrm>
                      <a:off x="0" y="0"/>
                      <a:ext cx="5400040" cy="13106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981F6E" w14:textId="77777777" w:rsidR="002A505F" w:rsidRDefault="002A505F" w:rsidP="00EC6DB6">
      <w:pPr>
        <w:jc w:val="both"/>
      </w:pPr>
    </w:p>
    <w:p w14:paraId="1A5C2DED" w14:textId="6F1A497F" w:rsidR="002A505F" w:rsidRDefault="002A505F" w:rsidP="00EC6DB6">
      <w:pPr>
        <w:jc w:val="both"/>
      </w:pPr>
      <w:r>
        <w:rPr>
          <w:noProof/>
        </w:rPr>
        <w:drawing>
          <wp:inline distT="0" distB="0" distL="0" distR="0" wp14:anchorId="5E828AB7" wp14:editId="4BEF9BD9">
            <wp:extent cx="5400040" cy="449580"/>
            <wp:effectExtent l="0" t="0" r="0" b="7620"/>
            <wp:docPr id="1419794907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9794907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49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1B610E" w14:textId="77DB4A17" w:rsidR="002A505F" w:rsidRDefault="002561A0" w:rsidP="00EC6DB6">
      <w:pPr>
        <w:jc w:val="both"/>
      </w:pPr>
      <w:r>
        <w:tab/>
        <w:t>--------------------------------------------------------------------------------</w:t>
      </w:r>
    </w:p>
    <w:p w14:paraId="6E489EE7" w14:textId="6EC86E27" w:rsidR="002561A0" w:rsidRDefault="002561A0" w:rsidP="002561A0">
      <w:pPr>
        <w:jc w:val="both"/>
        <w:rPr>
          <w:b/>
          <w:bCs/>
          <w:sz w:val="26"/>
          <w:szCs w:val="26"/>
        </w:rPr>
      </w:pPr>
      <w:r w:rsidRPr="002561A0">
        <w:rPr>
          <w:b/>
          <w:bCs/>
          <w:sz w:val="26"/>
          <w:szCs w:val="26"/>
          <w:highlight w:val="yellow"/>
        </w:rPr>
        <w:t>Consulta DESPESA</w:t>
      </w:r>
    </w:p>
    <w:p w14:paraId="42C43688" w14:textId="77777777" w:rsidR="002561A0" w:rsidRDefault="002561A0" w:rsidP="00EC6DB6">
      <w:pPr>
        <w:jc w:val="both"/>
      </w:pPr>
    </w:p>
    <w:p w14:paraId="06468489" w14:textId="77777777" w:rsidR="002A505F" w:rsidRPr="002561A0" w:rsidRDefault="002A505F" w:rsidP="002561A0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  <w:rPr>
          <w:sz w:val="18"/>
          <w:szCs w:val="18"/>
        </w:rPr>
      </w:pPr>
      <w:r w:rsidRPr="00976FDD">
        <w:rPr>
          <w:b/>
          <w:bCs/>
          <w:sz w:val="18"/>
          <w:szCs w:val="18"/>
        </w:rPr>
        <w:t>Portal da Transparência 21/03/2023</w:t>
      </w:r>
    </w:p>
    <w:p w14:paraId="763CF322" w14:textId="77777777" w:rsidR="002561A0" w:rsidRDefault="002561A0" w:rsidP="002561A0">
      <w:pPr>
        <w:pStyle w:val="PargrafodaLista"/>
        <w:tabs>
          <w:tab w:val="left" w:pos="284"/>
        </w:tabs>
        <w:ind w:left="0"/>
        <w:jc w:val="both"/>
        <w:rPr>
          <w:sz w:val="18"/>
          <w:szCs w:val="18"/>
        </w:rPr>
      </w:pPr>
    </w:p>
    <w:p w14:paraId="3E0B6BBF" w14:textId="1320A6F6" w:rsidR="002561A0" w:rsidRPr="00976FDD" w:rsidRDefault="002561A0" w:rsidP="002561A0">
      <w:pPr>
        <w:pStyle w:val="PargrafodaLista"/>
        <w:tabs>
          <w:tab w:val="left" w:pos="284"/>
        </w:tabs>
        <w:ind w:left="0"/>
        <w:jc w:val="both"/>
        <w:rPr>
          <w:sz w:val="18"/>
          <w:szCs w:val="18"/>
        </w:rPr>
      </w:pPr>
    </w:p>
    <w:p w14:paraId="5A573F0E" w14:textId="77777777" w:rsidR="002A505F" w:rsidRDefault="002A505F" w:rsidP="002561A0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Armazém de dados -</w:t>
      </w:r>
      <w:r w:rsidRPr="00433DD1">
        <w:rPr>
          <w:b/>
          <w:bCs/>
          <w:sz w:val="18"/>
          <w:szCs w:val="18"/>
        </w:rPr>
        <w:t xml:space="preserve"> 21/03/2023</w:t>
      </w:r>
    </w:p>
    <w:p w14:paraId="601ADA45" w14:textId="77777777" w:rsidR="002A505F" w:rsidRDefault="002A505F" w:rsidP="002561A0">
      <w:pPr>
        <w:pStyle w:val="PargrafodaLista"/>
        <w:tabs>
          <w:tab w:val="left" w:pos="284"/>
        </w:tabs>
        <w:ind w:left="0"/>
        <w:jc w:val="both"/>
        <w:rPr>
          <w:b/>
          <w:bCs/>
          <w:sz w:val="18"/>
          <w:szCs w:val="18"/>
        </w:rPr>
      </w:pPr>
    </w:p>
    <w:p w14:paraId="01346F46" w14:textId="77777777" w:rsidR="002A505F" w:rsidRDefault="002A505F" w:rsidP="002561A0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</w:pPr>
      <w:r w:rsidRPr="00433DD1">
        <w:rPr>
          <w:b/>
          <w:bCs/>
          <w:sz w:val="18"/>
          <w:szCs w:val="18"/>
        </w:rPr>
        <w:t xml:space="preserve">Matriz de Correspondência </w:t>
      </w:r>
    </w:p>
    <w:p w14:paraId="4389531E" w14:textId="77777777" w:rsidR="002A505F" w:rsidRDefault="002A505F" w:rsidP="00EC6DB6">
      <w:pPr>
        <w:jc w:val="both"/>
      </w:pPr>
    </w:p>
    <w:p w14:paraId="52ACC092" w14:textId="77777777" w:rsidR="002561A0" w:rsidRDefault="002561A0" w:rsidP="00EC6DB6">
      <w:pPr>
        <w:jc w:val="both"/>
      </w:pPr>
    </w:p>
    <w:p w14:paraId="519FBD59" w14:textId="77777777" w:rsidR="002561A0" w:rsidRDefault="002561A0" w:rsidP="00EC6DB6">
      <w:pPr>
        <w:jc w:val="both"/>
      </w:pPr>
    </w:p>
    <w:p w14:paraId="621DB6F4" w14:textId="77777777" w:rsidR="002561A0" w:rsidRDefault="002561A0" w:rsidP="00EC6DB6">
      <w:pPr>
        <w:jc w:val="both"/>
      </w:pPr>
    </w:p>
    <w:p w14:paraId="1491E795" w14:textId="77777777" w:rsidR="002561A0" w:rsidRDefault="002561A0" w:rsidP="00EC6DB6">
      <w:pPr>
        <w:jc w:val="both"/>
      </w:pPr>
    </w:p>
    <w:p w14:paraId="62FADF38" w14:textId="77777777" w:rsidR="002561A0" w:rsidRDefault="002561A0" w:rsidP="00EC6DB6">
      <w:pPr>
        <w:jc w:val="both"/>
      </w:pPr>
    </w:p>
    <w:p w14:paraId="6A27CD2F" w14:textId="77777777" w:rsidR="002561A0" w:rsidRPr="00976FDD" w:rsidRDefault="002561A0" w:rsidP="002561A0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  <w:rPr>
          <w:sz w:val="18"/>
          <w:szCs w:val="18"/>
        </w:rPr>
      </w:pPr>
      <w:r w:rsidRPr="00976FDD">
        <w:rPr>
          <w:b/>
          <w:bCs/>
          <w:sz w:val="18"/>
          <w:szCs w:val="18"/>
        </w:rPr>
        <w:t>Portal da Transparência 21/03/2023</w:t>
      </w:r>
    </w:p>
    <w:p w14:paraId="13F7620A" w14:textId="77777777" w:rsidR="002561A0" w:rsidRDefault="002561A0" w:rsidP="002561A0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Armazém de dados -</w:t>
      </w:r>
      <w:r w:rsidRPr="00433DD1">
        <w:rPr>
          <w:b/>
          <w:bCs/>
          <w:sz w:val="18"/>
          <w:szCs w:val="18"/>
        </w:rPr>
        <w:t xml:space="preserve"> 21/03/2023</w:t>
      </w:r>
    </w:p>
    <w:p w14:paraId="1478C492" w14:textId="77777777" w:rsidR="002561A0" w:rsidRDefault="002561A0" w:rsidP="002561A0">
      <w:pPr>
        <w:pStyle w:val="PargrafodaLista"/>
        <w:tabs>
          <w:tab w:val="left" w:pos="284"/>
        </w:tabs>
        <w:ind w:left="0"/>
        <w:jc w:val="both"/>
        <w:rPr>
          <w:b/>
          <w:bCs/>
          <w:sz w:val="18"/>
          <w:szCs w:val="18"/>
        </w:rPr>
      </w:pPr>
    </w:p>
    <w:p w14:paraId="7819CB95" w14:textId="77777777" w:rsidR="002561A0" w:rsidRDefault="002561A0" w:rsidP="002561A0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</w:pPr>
      <w:r w:rsidRPr="00433DD1">
        <w:rPr>
          <w:b/>
          <w:bCs/>
          <w:sz w:val="18"/>
          <w:szCs w:val="18"/>
        </w:rPr>
        <w:t xml:space="preserve">Matriz de Correspondência </w:t>
      </w:r>
    </w:p>
    <w:p w14:paraId="68143450" w14:textId="77777777" w:rsidR="002561A0" w:rsidRDefault="002561A0" w:rsidP="00EC6DB6">
      <w:pPr>
        <w:jc w:val="both"/>
      </w:pPr>
    </w:p>
    <w:sectPr w:rsidR="002561A0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99411"/>
    <w:multiLevelType w:val="multilevel"/>
    <w:tmpl w:val="3E5496C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68B373BC"/>
    <w:multiLevelType w:val="hybridMultilevel"/>
    <w:tmpl w:val="EA405BB8"/>
    <w:lvl w:ilvl="0" w:tplc="9D761D36"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CE64D64"/>
    <w:multiLevelType w:val="hybridMultilevel"/>
    <w:tmpl w:val="019622FE"/>
    <w:lvl w:ilvl="0" w:tplc="260CFCE8"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2016595">
    <w:abstractNumId w:val="2"/>
  </w:num>
  <w:num w:numId="2" w16cid:durableId="1488934399">
    <w:abstractNumId w:val="1"/>
  </w:num>
  <w:num w:numId="3" w16cid:durableId="89859074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C6DB6"/>
    <w:rsid w:val="00093571"/>
    <w:rsid w:val="000C45F7"/>
    <w:rsid w:val="00163261"/>
    <w:rsid w:val="00194C94"/>
    <w:rsid w:val="002527FC"/>
    <w:rsid w:val="002561A0"/>
    <w:rsid w:val="00261FF3"/>
    <w:rsid w:val="00297C8C"/>
    <w:rsid w:val="002A505F"/>
    <w:rsid w:val="0030174E"/>
    <w:rsid w:val="00433DD1"/>
    <w:rsid w:val="00516A5A"/>
    <w:rsid w:val="005436B4"/>
    <w:rsid w:val="005A72E2"/>
    <w:rsid w:val="008345D0"/>
    <w:rsid w:val="00903B77"/>
    <w:rsid w:val="009658EB"/>
    <w:rsid w:val="00976FDD"/>
    <w:rsid w:val="00B368F4"/>
    <w:rsid w:val="00BF6F30"/>
    <w:rsid w:val="00D23970"/>
    <w:rsid w:val="00DA2845"/>
    <w:rsid w:val="00EC6DB6"/>
    <w:rsid w:val="00EF6CCB"/>
    <w:rsid w:val="00F100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1CFCC1"/>
  <w15:chartTrackingRefBased/>
  <w15:docId w15:val="{321E30A6-EE76-4D2E-B253-8954B6D01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EC6DB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EC6DB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EC6DB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EC6DB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EC6DB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EC6DB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EC6DB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EC6DB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EC6DB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EC6DB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EC6DB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EC6DB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EC6DB6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EC6DB6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EC6DB6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EC6DB6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EC6DB6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EC6DB6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har"/>
    <w:uiPriority w:val="10"/>
    <w:qFormat/>
    <w:rsid w:val="00EC6DB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EC6DB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sid w:val="00EC6DB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EC6DB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o">
    <w:name w:val="Quote"/>
    <w:basedOn w:val="Normal"/>
    <w:next w:val="Normal"/>
    <w:link w:val="CitaoChar"/>
    <w:uiPriority w:val="29"/>
    <w:qFormat/>
    <w:rsid w:val="00EC6DB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EC6DB6"/>
    <w:rPr>
      <w:i/>
      <w:iCs/>
      <w:color w:val="404040" w:themeColor="text1" w:themeTint="BF"/>
    </w:rPr>
  </w:style>
  <w:style w:type="paragraph" w:styleId="PargrafodaLista">
    <w:name w:val="List Paragraph"/>
    <w:basedOn w:val="Normal"/>
    <w:uiPriority w:val="34"/>
    <w:qFormat/>
    <w:rsid w:val="00EC6DB6"/>
    <w:pPr>
      <w:ind w:left="720"/>
      <w:contextualSpacing/>
    </w:pPr>
  </w:style>
  <w:style w:type="character" w:styleId="nfaseIntensa">
    <w:name w:val="Intense Emphasis"/>
    <w:basedOn w:val="Fontepargpadro"/>
    <w:uiPriority w:val="21"/>
    <w:qFormat/>
    <w:rsid w:val="00EC6DB6"/>
    <w:rPr>
      <w:i/>
      <w:iCs/>
      <w:color w:val="0F4761" w:themeColor="accent1" w:themeShade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EC6DB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EC6DB6"/>
    <w:rPr>
      <w:i/>
      <w:iCs/>
      <w:color w:val="0F4761" w:themeColor="accent1" w:themeShade="BF"/>
    </w:rPr>
  </w:style>
  <w:style w:type="character" w:styleId="RefernciaIntensa">
    <w:name w:val="Intense Reference"/>
    <w:basedOn w:val="Fontepargpadro"/>
    <w:uiPriority w:val="32"/>
    <w:qFormat/>
    <w:rsid w:val="00EC6DB6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Fontepargpadro"/>
    <w:uiPriority w:val="99"/>
    <w:unhideWhenUsed/>
    <w:rsid w:val="00EC6DB6"/>
    <w:rPr>
      <w:color w:val="467886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EC6DB6"/>
    <w:rPr>
      <w:color w:val="605E5C"/>
      <w:shd w:val="clear" w:color="auto" w:fill="E1DFDD"/>
    </w:rPr>
  </w:style>
  <w:style w:type="paragraph" w:customStyle="1" w:styleId="Compact">
    <w:name w:val="Compact"/>
    <w:basedOn w:val="Corpodetexto"/>
    <w:qFormat/>
    <w:rsid w:val="002527FC"/>
    <w:pPr>
      <w:spacing w:before="36" w:after="36" w:line="240" w:lineRule="auto"/>
    </w:pPr>
    <w:rPr>
      <w:kern w:val="0"/>
      <w:sz w:val="24"/>
      <w:szCs w:val="24"/>
      <w14:ligatures w14:val="none"/>
    </w:rPr>
  </w:style>
  <w:style w:type="character" w:customStyle="1" w:styleId="VerbatimChar">
    <w:name w:val="Verbatim Char"/>
    <w:basedOn w:val="Fontepargpadro"/>
    <w:link w:val="SourceCode"/>
    <w:locked/>
    <w:rsid w:val="002527FC"/>
    <w:rPr>
      <w:rFonts w:ascii="Consolas" w:hAnsi="Consolas"/>
      <w:shd w:val="clear" w:color="auto" w:fill="F1F3F5"/>
    </w:rPr>
  </w:style>
  <w:style w:type="paragraph" w:customStyle="1" w:styleId="SourceCode">
    <w:name w:val="Source Code"/>
    <w:basedOn w:val="Normal"/>
    <w:link w:val="VerbatimChar"/>
    <w:rsid w:val="002527FC"/>
    <w:pPr>
      <w:shd w:val="clear" w:color="auto" w:fill="F1F3F5"/>
      <w:wordWrap w:val="0"/>
      <w:spacing w:after="200" w:line="240" w:lineRule="auto"/>
    </w:pPr>
    <w:rPr>
      <w:rFonts w:ascii="Consolas" w:hAnsi="Consolas"/>
    </w:rPr>
  </w:style>
  <w:style w:type="paragraph" w:styleId="Corpodetexto">
    <w:name w:val="Body Text"/>
    <w:basedOn w:val="Normal"/>
    <w:link w:val="CorpodetextoChar"/>
    <w:uiPriority w:val="99"/>
    <w:semiHidden/>
    <w:unhideWhenUsed/>
    <w:rsid w:val="002527FC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semiHidden/>
    <w:rsid w:val="002527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96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9" Type="http://schemas.openxmlformats.org/officeDocument/2006/relationships/image" Target="media/image28.png"/><Relationship Id="rId21" Type="http://schemas.openxmlformats.org/officeDocument/2006/relationships/image" Target="media/image13.png"/><Relationship Id="rId34" Type="http://schemas.openxmlformats.org/officeDocument/2006/relationships/image" Target="media/image24.png"/><Relationship Id="rId42" Type="http://schemas.openxmlformats.org/officeDocument/2006/relationships/image" Target="media/image31.png"/><Relationship Id="rId47" Type="http://schemas.openxmlformats.org/officeDocument/2006/relationships/image" Target="media/image35.png"/><Relationship Id="rId50" Type="http://schemas.openxmlformats.org/officeDocument/2006/relationships/image" Target="media/image38.png"/><Relationship Id="rId55" Type="http://schemas.openxmlformats.org/officeDocument/2006/relationships/theme" Target="theme/theme1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9" Type="http://schemas.openxmlformats.org/officeDocument/2006/relationships/image" Target="media/image20.png"/><Relationship Id="rId11" Type="http://schemas.openxmlformats.org/officeDocument/2006/relationships/hyperlink" Target="https://age7-novo.homologacao.prodemge.gov.br/receitas/estado-receita/receita-consulta-orgao-v2/2024/01/03/1/11981/124/332/280/689/915/1840" TargetMode="External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45" Type="http://schemas.openxmlformats.org/officeDocument/2006/relationships/image" Target="media/image33.png"/><Relationship Id="rId53" Type="http://schemas.openxmlformats.org/officeDocument/2006/relationships/image" Target="media/image41.png"/><Relationship Id="rId5" Type="http://schemas.openxmlformats.org/officeDocument/2006/relationships/hyperlink" Target="https://age7-novo.homologacao.prodemge.gov.br/receitas/estado-receita/receita-consulta-orgao-v2/2023/01/12/1/11881/124/332/280/689/915/1840" TargetMode="External"/><Relationship Id="rId10" Type="http://schemas.openxmlformats.org/officeDocument/2006/relationships/image" Target="media/image5.png"/><Relationship Id="rId19" Type="http://schemas.openxmlformats.org/officeDocument/2006/relationships/image" Target="media/image11.png"/><Relationship Id="rId31" Type="http://schemas.openxmlformats.org/officeDocument/2006/relationships/image" Target="media/image22.png"/><Relationship Id="rId44" Type="http://schemas.openxmlformats.org/officeDocument/2006/relationships/image" Target="media/image32.png"/><Relationship Id="rId52" Type="http://schemas.openxmlformats.org/officeDocument/2006/relationships/image" Target="media/image40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8.png"/><Relationship Id="rId22" Type="http://schemas.openxmlformats.org/officeDocument/2006/relationships/image" Target="media/image14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5.png"/><Relationship Id="rId43" Type="http://schemas.openxmlformats.org/officeDocument/2006/relationships/hyperlink" Target="https://age7-novo.homologacao.prodemge.gov.br/receitas/estado-receita/receita-consulta-orgao-v2/2023/01/12/1/11881/124/332/322/881/1378/2346" TargetMode="External"/><Relationship Id="rId48" Type="http://schemas.openxmlformats.org/officeDocument/2006/relationships/image" Target="media/image36.png"/><Relationship Id="rId8" Type="http://schemas.openxmlformats.org/officeDocument/2006/relationships/image" Target="media/image3.png"/><Relationship Id="rId51" Type="http://schemas.openxmlformats.org/officeDocument/2006/relationships/image" Target="media/image39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hyperlink" Target="https://age7-novo.homologacao.prodemge.gov.br/receitas/estado-receita/receita-consulta-orgao-v2/2024/01/03/1/12002/263/393/337/342/37/2283" TargetMode="External"/><Relationship Id="rId25" Type="http://schemas.openxmlformats.org/officeDocument/2006/relationships/image" Target="media/image16.png"/><Relationship Id="rId33" Type="http://schemas.openxmlformats.org/officeDocument/2006/relationships/hyperlink" Target="https://age7-novo.homologacao.prodemge.gov.br/receitas/estado-receita/receita-consulta-orgao-v2/2024/01/03/1/11981/310/477/272/615/1005/2337" TargetMode="External"/><Relationship Id="rId38" Type="http://schemas.openxmlformats.org/officeDocument/2006/relationships/image" Target="media/image27.png"/><Relationship Id="rId46" Type="http://schemas.openxmlformats.org/officeDocument/2006/relationships/image" Target="media/image34.png"/><Relationship Id="rId20" Type="http://schemas.openxmlformats.org/officeDocument/2006/relationships/image" Target="media/image12.png"/><Relationship Id="rId41" Type="http://schemas.openxmlformats.org/officeDocument/2006/relationships/image" Target="media/image30.png"/><Relationship Id="rId54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5" Type="http://schemas.openxmlformats.org/officeDocument/2006/relationships/hyperlink" Target="https://github.com/splor-mg/matriz-fonte-stn-dadosmg/issues/32" TargetMode="External"/><Relationship Id="rId23" Type="http://schemas.openxmlformats.org/officeDocument/2006/relationships/hyperlink" Target="https://age7-novo.homologacao.prodemge.gov.br/receitas/estado-receita/receita-consulta-orgao-v2/2023/01/12/1/11903/148/355/153/164/573/1077" TargetMode="External"/><Relationship Id="rId28" Type="http://schemas.openxmlformats.org/officeDocument/2006/relationships/image" Target="media/image19.png"/><Relationship Id="rId36" Type="http://schemas.openxmlformats.org/officeDocument/2006/relationships/hyperlink" Target="https://age7-novo.homologacao.prodemge.gov.br/receitas/estado-receita/receita-resultado-pesquisa-avancada-v2/2024/01/03/-/11981/-/-/-/-/-/-/-/-/-/-/0/1/1/1/1/1/1/1/1/1/1/1/1" TargetMode="External"/><Relationship Id="rId49" Type="http://schemas.openxmlformats.org/officeDocument/2006/relationships/image" Target="media/image37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11</Pages>
  <Words>890</Words>
  <Characters>4812</Characters>
  <Application>Microsoft Office Word</Application>
  <DocSecurity>0</DocSecurity>
  <Lines>40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lviana Aparecida de Faria (CGE)</dc:creator>
  <cp:keywords/>
  <dc:description/>
  <cp:lastModifiedBy>Silviana Aparecida de Faria</cp:lastModifiedBy>
  <cp:revision>10</cp:revision>
  <dcterms:created xsi:type="dcterms:W3CDTF">2024-01-23T15:14:00Z</dcterms:created>
  <dcterms:modified xsi:type="dcterms:W3CDTF">2024-03-22T13:40:00Z</dcterms:modified>
</cp:coreProperties>
</file>